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8A333" w14:textId="44179DD5" w:rsidR="009061CA" w:rsidRDefault="00E3506B" w:rsidP="00700486">
      <w:pPr>
        <w:rPr>
          <w:rFonts w:cs="Open Sans"/>
          <w:b/>
          <w:bCs/>
          <w:sz w:val="28"/>
          <w:szCs w:val="28"/>
        </w:rPr>
      </w:pPr>
      <w:r w:rsidRPr="002216B3">
        <w:rPr>
          <w:rStyle w:val="TitleChar"/>
          <w:rFonts w:cstheme="minorBidi"/>
          <w:noProof/>
          <w:sz w:val="24"/>
          <w:szCs w:val="24"/>
        </w:rPr>
        <w:drawing>
          <wp:anchor distT="0" distB="0" distL="114300" distR="114300" simplePos="0" relativeHeight="251663360" behindDoc="1" locked="0" layoutInCell="1" allowOverlap="1" wp14:anchorId="064DD6D7" wp14:editId="466F8955">
            <wp:simplePos x="0" y="0"/>
            <wp:positionH relativeFrom="column">
              <wp:posOffset>4857750</wp:posOffset>
            </wp:positionH>
            <wp:positionV relativeFrom="page">
              <wp:posOffset>519430</wp:posOffset>
            </wp:positionV>
            <wp:extent cx="1490400" cy="720000"/>
            <wp:effectExtent l="0" t="0" r="0" b="444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0400" cy="720000"/>
                    </a:xfrm>
                    <a:prstGeom prst="rect">
                      <a:avLst/>
                    </a:prstGeom>
                  </pic:spPr>
                </pic:pic>
              </a:graphicData>
            </a:graphic>
            <wp14:sizeRelH relativeFrom="margin">
              <wp14:pctWidth>0</wp14:pctWidth>
            </wp14:sizeRelH>
            <wp14:sizeRelV relativeFrom="margin">
              <wp14:pctHeight>0</wp14:pctHeight>
            </wp14:sizeRelV>
          </wp:anchor>
        </w:drawing>
      </w:r>
      <w:r w:rsidRPr="005C4C37">
        <w:rPr>
          <w:rFonts w:ascii="Arial" w:eastAsia="Times New Roman" w:hAnsi="Arial"/>
          <w:noProof/>
          <w:color w:val="000000"/>
          <w:lang w:eastAsia="en-GB"/>
        </w:rPr>
        <w:drawing>
          <wp:anchor distT="0" distB="0" distL="114300" distR="114300" simplePos="0" relativeHeight="251659264" behindDoc="0" locked="0" layoutInCell="1" allowOverlap="1" wp14:anchorId="30DB4AFF" wp14:editId="3625787C">
            <wp:simplePos x="0" y="0"/>
            <wp:positionH relativeFrom="margin">
              <wp:posOffset>0</wp:posOffset>
            </wp:positionH>
            <wp:positionV relativeFrom="paragraph">
              <wp:posOffset>-143510</wp:posOffset>
            </wp:positionV>
            <wp:extent cx="1837690" cy="600075"/>
            <wp:effectExtent l="0" t="0" r="0" b="9525"/>
            <wp:wrapNone/>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 Levels Logos -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690" cy="600075"/>
                    </a:xfrm>
                    <a:prstGeom prst="rect">
                      <a:avLst/>
                    </a:prstGeom>
                  </pic:spPr>
                </pic:pic>
              </a:graphicData>
            </a:graphic>
            <wp14:sizeRelH relativeFrom="margin">
              <wp14:pctWidth>0</wp14:pctWidth>
            </wp14:sizeRelH>
            <wp14:sizeRelV relativeFrom="margin">
              <wp14:pctHeight>0</wp14:pctHeight>
            </wp14:sizeRelV>
          </wp:anchor>
        </w:drawing>
      </w:r>
    </w:p>
    <w:p w14:paraId="575DE711" w14:textId="3D49A24C" w:rsidR="009061CA" w:rsidRDefault="009061CA" w:rsidP="00700486">
      <w:pPr>
        <w:rPr>
          <w:rFonts w:cs="Open Sans"/>
          <w:b/>
          <w:bCs/>
          <w:sz w:val="28"/>
          <w:szCs w:val="28"/>
        </w:rPr>
      </w:pPr>
    </w:p>
    <w:p w14:paraId="110975BD" w14:textId="10A9ABF0" w:rsidR="009D4371" w:rsidRDefault="00884665" w:rsidP="009D4371">
      <w:pPr>
        <w:rPr>
          <w:rFonts w:cs="Open Sans"/>
          <w:b/>
          <w:bCs/>
          <w:sz w:val="24"/>
          <w:szCs w:val="24"/>
        </w:rPr>
      </w:pPr>
      <w:r>
        <w:rPr>
          <w:rFonts w:cs="Open Sans"/>
          <w:b/>
          <w:bCs/>
          <w:sz w:val="24"/>
          <w:szCs w:val="24"/>
        </w:rPr>
        <w:t>Email to Department / Team Leads</w:t>
      </w:r>
    </w:p>
    <w:p w14:paraId="2623E6CA" w14:textId="1EAC1755" w:rsidR="00884665" w:rsidRPr="00884665" w:rsidRDefault="00884665" w:rsidP="009D4371">
      <w:pPr>
        <w:rPr>
          <w:rFonts w:cs="Open Sans"/>
          <w:b/>
          <w:bCs/>
        </w:rPr>
      </w:pPr>
      <w:r w:rsidRPr="00884665">
        <w:rPr>
          <w:rFonts w:cs="Open Sans"/>
          <w:b/>
          <w:bCs/>
        </w:rPr>
        <w:t xml:space="preserve">Subject: </w:t>
      </w:r>
      <w:r w:rsidR="00E133C5" w:rsidRPr="00E133C5">
        <w:rPr>
          <w:rFonts w:cs="Open Sans"/>
        </w:rPr>
        <w:t xml:space="preserve">Unlocking </w:t>
      </w:r>
      <w:r w:rsidR="00E27BA9">
        <w:rPr>
          <w:rFonts w:cs="Open Sans"/>
        </w:rPr>
        <w:t>t</w:t>
      </w:r>
      <w:r w:rsidR="00E133C5" w:rsidRPr="00E133C5">
        <w:rPr>
          <w:rFonts w:cs="Open Sans"/>
        </w:rPr>
        <w:t xml:space="preserve">alent: How T Level </w:t>
      </w:r>
      <w:r w:rsidR="00E27BA9">
        <w:rPr>
          <w:rFonts w:cs="Open Sans"/>
        </w:rPr>
        <w:t>i</w:t>
      </w:r>
      <w:r w:rsidR="00E133C5" w:rsidRPr="00E133C5">
        <w:rPr>
          <w:rFonts w:cs="Open Sans"/>
        </w:rPr>
        <w:t xml:space="preserve">ndustry </w:t>
      </w:r>
      <w:r w:rsidR="00E27BA9">
        <w:rPr>
          <w:rFonts w:cs="Open Sans"/>
        </w:rPr>
        <w:t>p</w:t>
      </w:r>
      <w:r w:rsidR="00E133C5" w:rsidRPr="00E133C5">
        <w:rPr>
          <w:rFonts w:cs="Open Sans"/>
        </w:rPr>
        <w:t xml:space="preserve">lacements </w:t>
      </w:r>
      <w:r w:rsidR="00E27BA9">
        <w:rPr>
          <w:rFonts w:cs="Open Sans"/>
        </w:rPr>
        <w:t>c</w:t>
      </w:r>
      <w:r w:rsidR="00E133C5" w:rsidRPr="00E133C5">
        <w:rPr>
          <w:rFonts w:cs="Open Sans"/>
        </w:rPr>
        <w:t xml:space="preserve">an </w:t>
      </w:r>
      <w:r w:rsidR="00E27BA9">
        <w:rPr>
          <w:rFonts w:cs="Open Sans"/>
        </w:rPr>
        <w:t>b</w:t>
      </w:r>
      <w:r w:rsidR="00E133C5" w:rsidRPr="00E133C5">
        <w:rPr>
          <w:rFonts w:cs="Open Sans"/>
        </w:rPr>
        <w:t xml:space="preserve">enefit </w:t>
      </w:r>
      <w:r w:rsidR="00E27BA9">
        <w:rPr>
          <w:rFonts w:cs="Open Sans"/>
        </w:rPr>
        <w:t>y</w:t>
      </w:r>
      <w:r w:rsidR="00E133C5" w:rsidRPr="00E133C5">
        <w:rPr>
          <w:rFonts w:cs="Open Sans"/>
        </w:rPr>
        <w:t xml:space="preserve">our </w:t>
      </w:r>
      <w:r w:rsidR="00E27BA9">
        <w:rPr>
          <w:rFonts w:cs="Open Sans"/>
        </w:rPr>
        <w:t>t</w:t>
      </w:r>
      <w:r w:rsidR="00E133C5" w:rsidRPr="00E133C5">
        <w:rPr>
          <w:rFonts w:cs="Open Sans"/>
        </w:rPr>
        <w:t>eam</w:t>
      </w:r>
    </w:p>
    <w:p w14:paraId="6F3EB739" w14:textId="1AA79169" w:rsidR="007A7F56" w:rsidRDefault="00884665" w:rsidP="007A7F56">
      <w:pPr>
        <w:rPr>
          <w:rFonts w:cs="Open Sans"/>
        </w:rPr>
      </w:pPr>
      <w:r>
        <w:rPr>
          <w:rFonts w:cs="Open Sans"/>
          <w:b/>
          <w:bCs/>
        </w:rPr>
        <w:t>Body:</w:t>
      </w:r>
    </w:p>
    <w:p w14:paraId="236982B2" w14:textId="77777777" w:rsidR="000915FE" w:rsidRPr="000915FE" w:rsidRDefault="000915FE" w:rsidP="000915FE">
      <w:pPr>
        <w:rPr>
          <w:rFonts w:cs="Open Sans"/>
        </w:rPr>
      </w:pPr>
      <w:r w:rsidRPr="000915FE">
        <w:rPr>
          <w:rFonts w:cs="Open Sans"/>
        </w:rPr>
        <w:t>Dear [Department Lead’s Name],</w:t>
      </w:r>
    </w:p>
    <w:p w14:paraId="21C7BC9C" w14:textId="16F35DC4" w:rsidR="000915FE" w:rsidRPr="000915FE" w:rsidRDefault="000915FE" w:rsidP="000915FE">
      <w:pPr>
        <w:rPr>
          <w:rFonts w:cs="Open Sans"/>
        </w:rPr>
      </w:pPr>
      <w:r w:rsidRPr="000915FE">
        <w:rPr>
          <w:rFonts w:cs="Open Sans"/>
        </w:rPr>
        <w:t xml:space="preserve">We are excited to invite you to a webinar/workshop on </w:t>
      </w:r>
      <w:r w:rsidRPr="000915FE">
        <w:rPr>
          <w:rFonts w:cs="Open Sans"/>
          <w:b/>
          <w:bCs/>
        </w:rPr>
        <w:t>T Level industry placements</w:t>
      </w:r>
      <w:r w:rsidRPr="000915FE">
        <w:rPr>
          <w:rFonts w:cs="Open Sans"/>
        </w:rPr>
        <w:t xml:space="preserve">, where we will explore how hosting a student can benefit your department. With T Levels designed in collaboration with employers, these placements offer an opportunity to bring fresh talent, </w:t>
      </w:r>
      <w:r w:rsidR="00E27BA9">
        <w:rPr>
          <w:rFonts w:cs="Open Sans"/>
        </w:rPr>
        <w:t>a new talent pipeline</w:t>
      </w:r>
      <w:r w:rsidRPr="000915FE">
        <w:rPr>
          <w:rFonts w:cs="Open Sans"/>
        </w:rPr>
        <w:t xml:space="preserve"> and additional capacity into your team.</w:t>
      </w:r>
    </w:p>
    <w:p w14:paraId="069B6D44" w14:textId="77777777" w:rsidR="000915FE" w:rsidRPr="000915FE" w:rsidRDefault="000915FE" w:rsidP="000915FE">
      <w:pPr>
        <w:rPr>
          <w:rFonts w:cs="Open Sans"/>
        </w:rPr>
      </w:pPr>
      <w:r w:rsidRPr="000915FE">
        <w:rPr>
          <w:rFonts w:cs="Open Sans"/>
          <w:b/>
          <w:bCs/>
        </w:rPr>
        <w:t>What you’ll gain from attending:</w:t>
      </w:r>
    </w:p>
    <w:p w14:paraId="13BB6CD9" w14:textId="77777777" w:rsidR="000915FE" w:rsidRPr="000915FE" w:rsidRDefault="000915FE" w:rsidP="000915FE">
      <w:pPr>
        <w:pStyle w:val="ListParagraph"/>
        <w:numPr>
          <w:ilvl w:val="0"/>
          <w:numId w:val="47"/>
        </w:numPr>
        <w:rPr>
          <w:rFonts w:cs="Open Sans"/>
        </w:rPr>
      </w:pPr>
      <w:r w:rsidRPr="000915FE">
        <w:rPr>
          <w:rFonts w:cs="Open Sans"/>
        </w:rPr>
        <w:t>A clear understanding of what T Level industry placements are and how they work</w:t>
      </w:r>
    </w:p>
    <w:p w14:paraId="184B7B94" w14:textId="77777777" w:rsidR="000915FE" w:rsidRPr="000915FE" w:rsidRDefault="000915FE" w:rsidP="000915FE">
      <w:pPr>
        <w:pStyle w:val="ListParagraph"/>
        <w:numPr>
          <w:ilvl w:val="0"/>
          <w:numId w:val="47"/>
        </w:numPr>
        <w:rPr>
          <w:rFonts w:cs="Open Sans"/>
        </w:rPr>
      </w:pPr>
      <w:r w:rsidRPr="000915FE">
        <w:rPr>
          <w:rFonts w:cs="Open Sans"/>
        </w:rPr>
        <w:t>Insights into how they can support your department’s current and future workforce needs</w:t>
      </w:r>
    </w:p>
    <w:p w14:paraId="22D09FD4" w14:textId="77777777" w:rsidR="000915FE" w:rsidRPr="000915FE" w:rsidRDefault="000915FE" w:rsidP="000915FE">
      <w:pPr>
        <w:pStyle w:val="ListParagraph"/>
        <w:numPr>
          <w:ilvl w:val="0"/>
          <w:numId w:val="47"/>
        </w:numPr>
        <w:rPr>
          <w:rFonts w:cs="Open Sans"/>
        </w:rPr>
      </w:pPr>
      <w:r w:rsidRPr="000915FE">
        <w:rPr>
          <w:rFonts w:cs="Open Sans"/>
        </w:rPr>
        <w:t>Practical guidance on identifying meaningful tasks and projects for placement students</w:t>
      </w:r>
    </w:p>
    <w:p w14:paraId="3890514C" w14:textId="77777777" w:rsidR="000915FE" w:rsidRPr="000915FE" w:rsidRDefault="000915FE" w:rsidP="000915FE">
      <w:pPr>
        <w:pStyle w:val="ListParagraph"/>
        <w:numPr>
          <w:ilvl w:val="0"/>
          <w:numId w:val="47"/>
        </w:numPr>
        <w:rPr>
          <w:rFonts w:cs="Open Sans"/>
        </w:rPr>
      </w:pPr>
      <w:r w:rsidRPr="000915FE">
        <w:rPr>
          <w:rFonts w:cs="Open Sans"/>
        </w:rPr>
        <w:t>Examples of how other organisations are successfully implementing placements</w:t>
      </w:r>
    </w:p>
    <w:p w14:paraId="138B9CD1" w14:textId="77777777" w:rsidR="000915FE" w:rsidRPr="000915FE" w:rsidRDefault="000915FE" w:rsidP="000915FE">
      <w:pPr>
        <w:rPr>
          <w:rFonts w:cs="Open Sans"/>
        </w:rPr>
      </w:pPr>
      <w:r w:rsidRPr="000915FE">
        <w:rPr>
          <w:rFonts w:cs="Open Sans"/>
        </w:rPr>
        <w:t>T Level students come with a solid foundation of technical knowledge and workplace readiness, and with the right support, they can add real value to your team. Whether you’re looking to develop a pipeline of new talent, enhance diversity, or give your team members management experience, industry placements are a great opportunity.</w:t>
      </w:r>
    </w:p>
    <w:p w14:paraId="6E0BA6FC" w14:textId="77777777" w:rsidR="000915FE" w:rsidRPr="000915FE" w:rsidRDefault="000915FE" w:rsidP="000915FE">
      <w:pPr>
        <w:rPr>
          <w:rFonts w:cs="Open Sans"/>
        </w:rPr>
      </w:pPr>
      <w:r w:rsidRPr="000915FE">
        <w:rPr>
          <w:rFonts w:cs="Open Sans"/>
        </w:rPr>
        <w:t>We encourage you to join us and discover how your department can benefit. Please register your interest by [insert date] via [insert link or contact details].</w:t>
      </w:r>
    </w:p>
    <w:p w14:paraId="50120011" w14:textId="77777777" w:rsidR="000915FE" w:rsidRPr="000915FE" w:rsidRDefault="000915FE" w:rsidP="000915FE">
      <w:pPr>
        <w:rPr>
          <w:rFonts w:cs="Open Sans"/>
        </w:rPr>
      </w:pPr>
      <w:r w:rsidRPr="000915FE">
        <w:rPr>
          <w:rFonts w:cs="Open Sans"/>
        </w:rPr>
        <w:t>Best regards,</w:t>
      </w:r>
      <w:r w:rsidRPr="000915FE">
        <w:rPr>
          <w:rFonts w:cs="Open Sans"/>
        </w:rPr>
        <w:br/>
        <w:t>[Your Name]</w:t>
      </w:r>
      <w:r w:rsidRPr="000915FE">
        <w:rPr>
          <w:rFonts w:cs="Open Sans"/>
        </w:rPr>
        <w:br/>
        <w:t>[Your Job Title]</w:t>
      </w:r>
      <w:r w:rsidRPr="000915FE">
        <w:rPr>
          <w:rFonts w:cs="Open Sans"/>
        </w:rPr>
        <w:br/>
        <w:t>[Your Organisation]</w:t>
      </w:r>
    </w:p>
    <w:p w14:paraId="13A5EB2C" w14:textId="75F06BEE" w:rsidR="00186B19" w:rsidRDefault="00186B19" w:rsidP="000915FE">
      <w:pPr>
        <w:rPr>
          <w:rFonts w:cs="Open Sans"/>
        </w:rPr>
      </w:pPr>
    </w:p>
    <w:p w14:paraId="250D9CF2" w14:textId="77777777" w:rsidR="00752ED3" w:rsidRDefault="00752ED3">
      <w:pPr>
        <w:spacing w:before="0" w:after="200" w:line="276" w:lineRule="auto"/>
        <w:rPr>
          <w:rFonts w:cs="Open Sans"/>
          <w:b/>
          <w:bCs/>
          <w:sz w:val="24"/>
          <w:szCs w:val="24"/>
        </w:rPr>
      </w:pPr>
      <w:r>
        <w:rPr>
          <w:rFonts w:cs="Open Sans"/>
          <w:b/>
          <w:bCs/>
          <w:sz w:val="24"/>
          <w:szCs w:val="24"/>
        </w:rPr>
        <w:br w:type="page"/>
      </w:r>
    </w:p>
    <w:p w14:paraId="60784B16" w14:textId="2C50710C" w:rsidR="000915FE" w:rsidRDefault="000915FE" w:rsidP="000915FE">
      <w:pPr>
        <w:rPr>
          <w:rFonts w:cs="Open Sans"/>
          <w:b/>
          <w:bCs/>
          <w:sz w:val="24"/>
          <w:szCs w:val="24"/>
        </w:rPr>
      </w:pPr>
      <w:r>
        <w:rPr>
          <w:rFonts w:cs="Open Sans"/>
          <w:b/>
          <w:bCs/>
          <w:sz w:val="24"/>
          <w:szCs w:val="24"/>
        </w:rPr>
        <w:lastRenderedPageBreak/>
        <w:t xml:space="preserve">Email </w:t>
      </w:r>
      <w:r>
        <w:rPr>
          <w:rFonts w:cs="Open Sans"/>
          <w:b/>
          <w:bCs/>
          <w:sz w:val="24"/>
          <w:szCs w:val="24"/>
        </w:rPr>
        <w:t>for Line Managers</w:t>
      </w:r>
    </w:p>
    <w:p w14:paraId="01E58667" w14:textId="60186E77" w:rsidR="000915FE" w:rsidRPr="00884665" w:rsidRDefault="000915FE" w:rsidP="000915FE">
      <w:pPr>
        <w:rPr>
          <w:rFonts w:cs="Open Sans"/>
          <w:b/>
          <w:bCs/>
        </w:rPr>
      </w:pPr>
      <w:r w:rsidRPr="00884665">
        <w:rPr>
          <w:rFonts w:cs="Open Sans"/>
          <w:b/>
          <w:bCs/>
        </w:rPr>
        <w:t xml:space="preserve">Subject: </w:t>
      </w:r>
      <w:r w:rsidR="00D65ED4" w:rsidRPr="00D65ED4">
        <w:rPr>
          <w:rFonts w:cs="Open Sans"/>
        </w:rPr>
        <w:t>Industry Placements – A Great Opportunity for Your Team</w:t>
      </w:r>
    </w:p>
    <w:p w14:paraId="5D61D71C" w14:textId="77777777" w:rsidR="000915FE" w:rsidRDefault="000915FE" w:rsidP="000915FE">
      <w:pPr>
        <w:rPr>
          <w:rFonts w:cs="Open Sans"/>
        </w:rPr>
      </w:pPr>
      <w:r>
        <w:rPr>
          <w:rFonts w:cs="Open Sans"/>
          <w:b/>
          <w:bCs/>
        </w:rPr>
        <w:t>Body:</w:t>
      </w:r>
    </w:p>
    <w:p w14:paraId="06816759" w14:textId="77777777" w:rsidR="00D65ED4" w:rsidRPr="00D65ED4" w:rsidRDefault="00D65ED4" w:rsidP="00D65ED4">
      <w:pPr>
        <w:rPr>
          <w:rFonts w:cs="Open Sans"/>
        </w:rPr>
      </w:pPr>
      <w:r w:rsidRPr="00D65ED4">
        <w:rPr>
          <w:rFonts w:cs="Open Sans"/>
        </w:rPr>
        <w:t>Dear [Line Manager’s Name],</w:t>
      </w:r>
    </w:p>
    <w:p w14:paraId="2D6675B5" w14:textId="77777777" w:rsidR="00D65ED4" w:rsidRPr="00D65ED4" w:rsidRDefault="00D65ED4" w:rsidP="00D65ED4">
      <w:pPr>
        <w:rPr>
          <w:rFonts w:cs="Open Sans"/>
        </w:rPr>
      </w:pPr>
      <w:r w:rsidRPr="00D65ED4">
        <w:rPr>
          <w:rFonts w:cs="Open Sans"/>
        </w:rPr>
        <w:t>We’d like to invite you to a webinar/workshop on T Level industry placements, an initiative that could bring enthusiastic and work-ready students into your team to support with real tasks and projects.</w:t>
      </w:r>
    </w:p>
    <w:p w14:paraId="4EBE7952" w14:textId="77777777" w:rsidR="00D65ED4" w:rsidRPr="00D65ED4" w:rsidRDefault="00D65ED4" w:rsidP="00D65ED4">
      <w:pPr>
        <w:rPr>
          <w:rFonts w:cs="Open Sans"/>
        </w:rPr>
      </w:pPr>
      <w:r w:rsidRPr="00D65ED4">
        <w:rPr>
          <w:rFonts w:cs="Open Sans"/>
        </w:rPr>
        <w:t>Industry placements give young people invaluable experience while offering your team an extra pair of hands, fresh perspectives, and an opportunity to develop mentoring and leadership skills. Many organisations have already seen how placements can help with recruitment, workload management, and diversity of thought.</w:t>
      </w:r>
    </w:p>
    <w:p w14:paraId="5D3A6734" w14:textId="77777777" w:rsidR="00D65ED4" w:rsidRDefault="00D65ED4" w:rsidP="00D65ED4">
      <w:pPr>
        <w:rPr>
          <w:rFonts w:cs="Open Sans"/>
        </w:rPr>
      </w:pPr>
      <w:r w:rsidRPr="00D65ED4">
        <w:rPr>
          <w:rFonts w:cs="Open Sans"/>
          <w:b/>
          <w:bCs/>
        </w:rPr>
        <w:t>During the session, we’ll cover:</w:t>
      </w:r>
    </w:p>
    <w:p w14:paraId="0944DD39" w14:textId="77777777" w:rsidR="00D65ED4" w:rsidRDefault="00D65ED4" w:rsidP="00D65ED4">
      <w:pPr>
        <w:pStyle w:val="Bulletpointlevel1"/>
      </w:pPr>
      <w:r w:rsidRPr="00D65ED4">
        <w:t>What T Level industry placements are and how they work</w:t>
      </w:r>
    </w:p>
    <w:p w14:paraId="67720450" w14:textId="77777777" w:rsidR="00D65ED4" w:rsidRDefault="00D65ED4" w:rsidP="00D65ED4">
      <w:pPr>
        <w:pStyle w:val="Bulletpointlevel1"/>
      </w:pPr>
      <w:r w:rsidRPr="00D65ED4">
        <w:t>How to create a supportive and structured placement experience</w:t>
      </w:r>
    </w:p>
    <w:p w14:paraId="1E89AE69" w14:textId="77777777" w:rsidR="00752ED3" w:rsidRPr="00D65ED4" w:rsidRDefault="00752ED3" w:rsidP="00752ED3">
      <w:pPr>
        <w:pStyle w:val="Bulletpointlevel1"/>
      </w:pPr>
      <w:r>
        <w:t>How to manage industry placements around your team’s workload</w:t>
      </w:r>
    </w:p>
    <w:p w14:paraId="400724DD" w14:textId="77777777" w:rsidR="00D65ED4" w:rsidRDefault="00D65ED4" w:rsidP="00D65ED4">
      <w:pPr>
        <w:pStyle w:val="Bulletpointlevel1"/>
      </w:pPr>
      <w:r w:rsidRPr="00D65ED4">
        <w:t>Practical steps to identifying suitable projects and tasks</w:t>
      </w:r>
    </w:p>
    <w:p w14:paraId="669FFE13" w14:textId="77777777" w:rsidR="00D65ED4" w:rsidRPr="00D65ED4" w:rsidRDefault="00D65ED4" w:rsidP="00752ED3">
      <w:pPr>
        <w:rPr>
          <w:rFonts w:cs="Open Sans"/>
        </w:rPr>
      </w:pPr>
      <w:r w:rsidRPr="00D65ED4">
        <w:rPr>
          <w:rFonts w:cs="Open Sans"/>
        </w:rPr>
        <w:t>This is a fantastic opportunity to find out more and ask any questions you might have. If you’d like to attend, please sign up by [insert date] via [insert link or contact details].</w:t>
      </w:r>
    </w:p>
    <w:p w14:paraId="22E30D20" w14:textId="77777777" w:rsidR="00D65ED4" w:rsidRPr="00D65ED4" w:rsidRDefault="00D65ED4" w:rsidP="00752ED3">
      <w:pPr>
        <w:rPr>
          <w:rFonts w:cs="Open Sans"/>
        </w:rPr>
      </w:pPr>
      <w:r w:rsidRPr="00D65ED4">
        <w:rPr>
          <w:rFonts w:cs="Open Sans"/>
        </w:rPr>
        <w:t>We look forward to seeing you there!</w:t>
      </w:r>
    </w:p>
    <w:p w14:paraId="7B7B3F84" w14:textId="77777777" w:rsidR="00D65ED4" w:rsidRPr="00D65ED4" w:rsidRDefault="00D65ED4" w:rsidP="00752ED3">
      <w:pPr>
        <w:rPr>
          <w:rFonts w:cs="Open Sans"/>
        </w:rPr>
      </w:pPr>
      <w:r w:rsidRPr="00D65ED4">
        <w:rPr>
          <w:rFonts w:cs="Open Sans"/>
        </w:rPr>
        <w:t>Best regards,</w:t>
      </w:r>
      <w:r w:rsidRPr="00D65ED4">
        <w:rPr>
          <w:rFonts w:cs="Open Sans"/>
        </w:rPr>
        <w:br/>
        <w:t>[Your Name]</w:t>
      </w:r>
      <w:r w:rsidRPr="00D65ED4">
        <w:rPr>
          <w:rFonts w:cs="Open Sans"/>
        </w:rPr>
        <w:br/>
        <w:t>[Your Job Title]</w:t>
      </w:r>
      <w:r w:rsidRPr="00D65ED4">
        <w:rPr>
          <w:rFonts w:cs="Open Sans"/>
        </w:rPr>
        <w:br/>
        <w:t>[Your Organisation]</w:t>
      </w:r>
    </w:p>
    <w:p w14:paraId="4BA83BD4" w14:textId="77777777" w:rsidR="000915FE" w:rsidRDefault="000915FE" w:rsidP="000915FE">
      <w:pPr>
        <w:rPr>
          <w:rFonts w:cs="Open Sans"/>
        </w:rPr>
      </w:pPr>
    </w:p>
    <w:sectPr w:rsidR="000915FE" w:rsidSect="004871BF">
      <w:footerReference w:type="default" r:id="rId12"/>
      <w:pgSz w:w="11906" w:h="16838"/>
      <w:pgMar w:top="1134" w:right="1134" w:bottom="1134" w:left="1134" w:header="709" w:footer="1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D44639" w14:textId="77777777" w:rsidR="0075702E" w:rsidRDefault="0075702E" w:rsidP="0093505C">
      <w:pPr>
        <w:spacing w:before="0" w:after="0" w:line="240" w:lineRule="auto"/>
      </w:pPr>
      <w:r>
        <w:separator/>
      </w:r>
    </w:p>
  </w:endnote>
  <w:endnote w:type="continuationSeparator" w:id="0">
    <w:p w14:paraId="0548C8D4" w14:textId="77777777" w:rsidR="0075702E" w:rsidRDefault="0075702E" w:rsidP="0093505C">
      <w:pPr>
        <w:spacing w:before="0" w:after="0" w:line="240" w:lineRule="auto"/>
      </w:pPr>
      <w:r>
        <w:continuationSeparator/>
      </w:r>
    </w:p>
  </w:endnote>
  <w:endnote w:type="continuationNotice" w:id="1">
    <w:p w14:paraId="2B99EDD4" w14:textId="77777777" w:rsidR="0075702E" w:rsidRDefault="0075702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CDE E+ Arial">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9" w:type="dxa"/>
      <w:tblLook w:val="04A0" w:firstRow="1" w:lastRow="0" w:firstColumn="1" w:lastColumn="0" w:noHBand="0" w:noVBand="1"/>
    </w:tblPr>
    <w:tblGrid>
      <w:gridCol w:w="7088"/>
      <w:gridCol w:w="2561"/>
    </w:tblGrid>
    <w:tr w:rsidR="00341DB0" w:rsidRPr="00AC3716" w14:paraId="1DB2BF87" w14:textId="77777777" w:rsidTr="003B00D8">
      <w:trPr>
        <w:trHeight w:val="244"/>
      </w:trPr>
      <w:tc>
        <w:tcPr>
          <w:tcW w:w="7088" w:type="dxa"/>
        </w:tcPr>
        <w:p w14:paraId="20CD2FC8" w14:textId="10F3B483" w:rsidR="009278EC" w:rsidRDefault="00DD1993" w:rsidP="009278EC">
          <w:pPr>
            <w:pStyle w:val="Footer"/>
            <w:tabs>
              <w:tab w:val="left" w:pos="3570"/>
            </w:tabs>
            <w:rPr>
              <w:rFonts w:cs="Open Sans"/>
              <w:b/>
              <w:sz w:val="16"/>
              <w:szCs w:val="16"/>
            </w:rPr>
          </w:pPr>
          <w:r>
            <w:rPr>
              <w:rFonts w:cs="Open Sans"/>
              <w:b/>
              <w:sz w:val="16"/>
              <w:szCs w:val="16"/>
            </w:rPr>
            <w:t>ESP</w:t>
          </w:r>
          <w:r w:rsidR="00641B67">
            <w:rPr>
              <w:rFonts w:cs="Open Sans"/>
              <w:b/>
              <w:sz w:val="16"/>
              <w:szCs w:val="16"/>
            </w:rPr>
            <w:t>3</w:t>
          </w:r>
          <w:r>
            <w:rPr>
              <w:rFonts w:cs="Open Sans"/>
              <w:b/>
              <w:sz w:val="16"/>
              <w:szCs w:val="16"/>
            </w:rPr>
            <w:t xml:space="preserve"> </w:t>
          </w:r>
          <w:r w:rsidR="00B00F02">
            <w:rPr>
              <w:rFonts w:cs="Open Sans"/>
              <w:b/>
              <w:sz w:val="16"/>
              <w:szCs w:val="16"/>
            </w:rPr>
            <w:fldChar w:fldCharType="begin"/>
          </w:r>
          <w:r w:rsidR="00B00F02">
            <w:rPr>
              <w:rFonts w:cs="Times New Roman"/>
              <w:b/>
              <w:sz w:val="16"/>
              <w:szCs w:val="16"/>
            </w:rPr>
            <w:instrText xml:space="preserve"> FILENAME \* MERGEFORMAT </w:instrText>
          </w:r>
          <w:r w:rsidR="00B00F02">
            <w:rPr>
              <w:rFonts w:cs="Open Sans"/>
              <w:b/>
              <w:sz w:val="16"/>
              <w:szCs w:val="16"/>
            </w:rPr>
            <w:fldChar w:fldCharType="separate"/>
          </w:r>
          <w:r w:rsidR="000915FE">
            <w:rPr>
              <w:rFonts w:cs="Times New Roman"/>
              <w:b/>
              <w:noProof/>
              <w:sz w:val="16"/>
              <w:szCs w:val="16"/>
            </w:rPr>
            <w:t>ESP Comms Pack for L&amp;D Leads Email templates v1-0</w:t>
          </w:r>
          <w:r w:rsidR="00B00F02">
            <w:rPr>
              <w:rFonts w:cs="Open Sans"/>
              <w:b/>
              <w:sz w:val="16"/>
              <w:szCs w:val="16"/>
            </w:rPr>
            <w:fldChar w:fldCharType="end"/>
          </w:r>
        </w:p>
        <w:p w14:paraId="20768408" w14:textId="77777777" w:rsidR="009278EC" w:rsidRDefault="009278EC" w:rsidP="009278EC">
          <w:pPr>
            <w:pStyle w:val="Footer"/>
            <w:tabs>
              <w:tab w:val="left" w:pos="3570"/>
            </w:tabs>
            <w:rPr>
              <w:rFonts w:cs="Open Sans"/>
              <w:b/>
              <w:sz w:val="16"/>
              <w:szCs w:val="16"/>
            </w:rPr>
          </w:pPr>
        </w:p>
        <w:p w14:paraId="0D72EE56" w14:textId="538BAEE0" w:rsidR="009278EC" w:rsidRPr="00AC3716" w:rsidRDefault="009278EC" w:rsidP="009278EC">
          <w:pPr>
            <w:pStyle w:val="Footer"/>
            <w:tabs>
              <w:tab w:val="left" w:pos="3570"/>
            </w:tabs>
            <w:rPr>
              <w:rFonts w:cs="Open Sans"/>
              <w:b/>
              <w:sz w:val="16"/>
              <w:szCs w:val="16"/>
            </w:rPr>
          </w:pPr>
        </w:p>
      </w:tc>
      <w:tc>
        <w:tcPr>
          <w:tcW w:w="2561" w:type="dxa"/>
        </w:tcPr>
        <w:p w14:paraId="0D2E2287" w14:textId="3DEB0F5B" w:rsidR="00341DB0" w:rsidRPr="00AC3716" w:rsidRDefault="00341DB0" w:rsidP="009278EC">
          <w:pPr>
            <w:pStyle w:val="Footer"/>
            <w:jc w:val="right"/>
            <w:rPr>
              <w:rFonts w:cs="Open Sans"/>
              <w:b/>
              <w:sz w:val="16"/>
              <w:szCs w:val="16"/>
            </w:rPr>
          </w:pPr>
          <w:r w:rsidRPr="00AC3716">
            <w:rPr>
              <w:rFonts w:cs="Open Sans"/>
              <w:b/>
              <w:sz w:val="16"/>
              <w:szCs w:val="16"/>
            </w:rPr>
            <w:t xml:space="preserve">Page </w:t>
          </w:r>
          <w:r w:rsidRPr="00AC3716">
            <w:rPr>
              <w:rFonts w:cs="Open Sans"/>
              <w:b/>
              <w:sz w:val="16"/>
              <w:szCs w:val="16"/>
            </w:rPr>
            <w:fldChar w:fldCharType="begin"/>
          </w:r>
          <w:r w:rsidRPr="00AC3716">
            <w:rPr>
              <w:rFonts w:cs="Open Sans"/>
              <w:b/>
              <w:sz w:val="16"/>
              <w:szCs w:val="16"/>
            </w:rPr>
            <w:instrText xml:space="preserve"> PAGE   \* MERGEFORMAT </w:instrText>
          </w:r>
          <w:r w:rsidRPr="00AC3716">
            <w:rPr>
              <w:rFonts w:cs="Open Sans"/>
              <w:b/>
              <w:sz w:val="16"/>
              <w:szCs w:val="16"/>
            </w:rPr>
            <w:fldChar w:fldCharType="separate"/>
          </w:r>
          <w:r w:rsidR="00BE143A" w:rsidRPr="00AC3716">
            <w:rPr>
              <w:rFonts w:cs="Open Sans"/>
              <w:b/>
              <w:noProof/>
              <w:sz w:val="16"/>
              <w:szCs w:val="16"/>
            </w:rPr>
            <w:t>2</w:t>
          </w:r>
          <w:r w:rsidRPr="00AC3716">
            <w:rPr>
              <w:rFonts w:cs="Open Sans"/>
              <w:b/>
              <w:sz w:val="16"/>
              <w:szCs w:val="16"/>
            </w:rPr>
            <w:fldChar w:fldCharType="end"/>
          </w:r>
          <w:r w:rsidRPr="00AC3716">
            <w:rPr>
              <w:rFonts w:cs="Open Sans"/>
              <w:b/>
              <w:sz w:val="16"/>
              <w:szCs w:val="16"/>
            </w:rPr>
            <w:t xml:space="preserve"> of </w:t>
          </w:r>
          <w:r w:rsidRPr="00AC3716">
            <w:rPr>
              <w:rFonts w:cs="Open Sans"/>
              <w:b/>
              <w:sz w:val="16"/>
              <w:szCs w:val="16"/>
            </w:rPr>
            <w:fldChar w:fldCharType="begin"/>
          </w:r>
          <w:r w:rsidRPr="00AC3716">
            <w:rPr>
              <w:rFonts w:cs="Open Sans"/>
              <w:b/>
              <w:sz w:val="16"/>
              <w:szCs w:val="16"/>
            </w:rPr>
            <w:instrText xml:space="preserve"> NUMPAGES   \* MERGEFORMAT </w:instrText>
          </w:r>
          <w:r w:rsidRPr="00AC3716">
            <w:rPr>
              <w:rFonts w:cs="Open Sans"/>
              <w:b/>
              <w:sz w:val="16"/>
              <w:szCs w:val="16"/>
            </w:rPr>
            <w:fldChar w:fldCharType="separate"/>
          </w:r>
          <w:r w:rsidR="00BE143A" w:rsidRPr="00AC3716">
            <w:rPr>
              <w:rFonts w:cs="Open Sans"/>
              <w:b/>
              <w:noProof/>
              <w:sz w:val="16"/>
              <w:szCs w:val="16"/>
            </w:rPr>
            <w:t>2</w:t>
          </w:r>
          <w:r w:rsidRPr="00AC3716">
            <w:rPr>
              <w:rFonts w:cs="Open Sans"/>
              <w:b/>
              <w:noProof/>
              <w:sz w:val="16"/>
              <w:szCs w:val="16"/>
            </w:rPr>
            <w:fldChar w:fldCharType="end"/>
          </w:r>
        </w:p>
        <w:p w14:paraId="3DEF3AE2" w14:textId="5467D333" w:rsidR="00341DB0" w:rsidRPr="00AC3716" w:rsidRDefault="00B36582" w:rsidP="00341DB0">
          <w:pPr>
            <w:pStyle w:val="Footer"/>
            <w:jc w:val="right"/>
            <w:rPr>
              <w:rFonts w:cs="Open Sans"/>
              <w:b/>
              <w:sz w:val="16"/>
              <w:szCs w:val="16"/>
            </w:rPr>
          </w:pPr>
          <w:r>
            <w:rPr>
              <w:rFonts w:cs="Open Sans"/>
              <w:b/>
              <w:sz w:val="16"/>
              <w:szCs w:val="16"/>
            </w:rPr>
            <w:t>March</w:t>
          </w:r>
          <w:r w:rsidR="00C87206">
            <w:rPr>
              <w:rFonts w:cs="Open Sans"/>
              <w:b/>
              <w:sz w:val="16"/>
              <w:szCs w:val="16"/>
            </w:rPr>
            <w:t xml:space="preserve"> </w:t>
          </w:r>
          <w:r w:rsidR="00333B2A">
            <w:rPr>
              <w:rFonts w:cs="Open Sans"/>
              <w:b/>
              <w:sz w:val="16"/>
              <w:szCs w:val="16"/>
            </w:rPr>
            <w:t>202</w:t>
          </w:r>
          <w:r>
            <w:rPr>
              <w:rFonts w:cs="Open Sans"/>
              <w:b/>
              <w:sz w:val="16"/>
              <w:szCs w:val="16"/>
            </w:rPr>
            <w:t>5</w:t>
          </w:r>
        </w:p>
      </w:tc>
    </w:tr>
  </w:tbl>
  <w:p w14:paraId="6D6A6632" w14:textId="77777777" w:rsidR="0093505C" w:rsidRDefault="009350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79E77E" w14:textId="77777777" w:rsidR="0075702E" w:rsidRDefault="0075702E" w:rsidP="0093505C">
      <w:pPr>
        <w:spacing w:before="0" w:after="0" w:line="240" w:lineRule="auto"/>
      </w:pPr>
      <w:r>
        <w:separator/>
      </w:r>
    </w:p>
  </w:footnote>
  <w:footnote w:type="continuationSeparator" w:id="0">
    <w:p w14:paraId="0D75294C" w14:textId="77777777" w:rsidR="0075702E" w:rsidRDefault="0075702E" w:rsidP="0093505C">
      <w:pPr>
        <w:spacing w:before="0" w:after="0" w:line="240" w:lineRule="auto"/>
      </w:pPr>
      <w:r>
        <w:continuationSeparator/>
      </w:r>
    </w:p>
  </w:footnote>
  <w:footnote w:type="continuationNotice" w:id="1">
    <w:p w14:paraId="2E45E09D" w14:textId="77777777" w:rsidR="0075702E" w:rsidRDefault="0075702E">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2B083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48461A"/>
    <w:multiLevelType w:val="hybridMultilevel"/>
    <w:tmpl w:val="496E7F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A133CBE"/>
    <w:multiLevelType w:val="hybridMultilevel"/>
    <w:tmpl w:val="229AC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57C4C"/>
    <w:multiLevelType w:val="hybridMultilevel"/>
    <w:tmpl w:val="7428B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6F13E8"/>
    <w:multiLevelType w:val="hybridMultilevel"/>
    <w:tmpl w:val="C5CA4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9A3640"/>
    <w:multiLevelType w:val="hybridMultilevel"/>
    <w:tmpl w:val="E1204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7F776A"/>
    <w:multiLevelType w:val="hybridMultilevel"/>
    <w:tmpl w:val="BC9050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A835BA4"/>
    <w:multiLevelType w:val="hybridMultilevel"/>
    <w:tmpl w:val="C5EEE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BE2772"/>
    <w:multiLevelType w:val="hybridMultilevel"/>
    <w:tmpl w:val="E376C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E80785"/>
    <w:multiLevelType w:val="hybridMultilevel"/>
    <w:tmpl w:val="4B905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DA4E8A"/>
    <w:multiLevelType w:val="hybridMultilevel"/>
    <w:tmpl w:val="7EBEE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285B8B"/>
    <w:multiLevelType w:val="hybridMultilevel"/>
    <w:tmpl w:val="54907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A81F9C"/>
    <w:multiLevelType w:val="hybridMultilevel"/>
    <w:tmpl w:val="A4862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8928CA"/>
    <w:multiLevelType w:val="hybridMultilevel"/>
    <w:tmpl w:val="1FE64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26971"/>
    <w:multiLevelType w:val="hybridMultilevel"/>
    <w:tmpl w:val="BCBE6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C47587"/>
    <w:multiLevelType w:val="hybridMultilevel"/>
    <w:tmpl w:val="F91AE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7C6E63"/>
    <w:multiLevelType w:val="hybridMultilevel"/>
    <w:tmpl w:val="381ACA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C53289"/>
    <w:multiLevelType w:val="hybridMultilevel"/>
    <w:tmpl w:val="DFBCF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AD7547"/>
    <w:multiLevelType w:val="hybridMultilevel"/>
    <w:tmpl w:val="13924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2E17829"/>
    <w:multiLevelType w:val="hybridMultilevel"/>
    <w:tmpl w:val="18D4D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762AAD"/>
    <w:multiLevelType w:val="hybridMultilevel"/>
    <w:tmpl w:val="BDC02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D44315"/>
    <w:multiLevelType w:val="hybridMultilevel"/>
    <w:tmpl w:val="20804EA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FC28D8"/>
    <w:multiLevelType w:val="hybridMultilevel"/>
    <w:tmpl w:val="32A2B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E07C08"/>
    <w:multiLevelType w:val="hybridMultilevel"/>
    <w:tmpl w:val="49C0C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CB1DC9"/>
    <w:multiLevelType w:val="multilevel"/>
    <w:tmpl w:val="C44AC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904AB1"/>
    <w:multiLevelType w:val="hybridMultilevel"/>
    <w:tmpl w:val="72BAC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44581A"/>
    <w:multiLevelType w:val="hybridMultilevel"/>
    <w:tmpl w:val="346EE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88651A"/>
    <w:multiLevelType w:val="hybridMultilevel"/>
    <w:tmpl w:val="E6B2EFD0"/>
    <w:lvl w:ilvl="0" w:tplc="83D02E9E">
      <w:start w:val="1"/>
      <w:numFmt w:val="bullet"/>
      <w:pStyle w:val="Bulletpointlevel1"/>
      <w:lvlText w:val=""/>
      <w:lvlJc w:val="left"/>
      <w:pPr>
        <w:ind w:left="1809" w:hanging="360"/>
      </w:pPr>
      <w:rPr>
        <w:rFonts w:ascii="Symbol" w:hAnsi="Symbol" w:hint="default"/>
      </w:rPr>
    </w:lvl>
    <w:lvl w:ilvl="1" w:tplc="08090003" w:tentative="1">
      <w:start w:val="1"/>
      <w:numFmt w:val="bullet"/>
      <w:lvlText w:val="o"/>
      <w:lvlJc w:val="left"/>
      <w:pPr>
        <w:ind w:left="2529" w:hanging="360"/>
      </w:pPr>
      <w:rPr>
        <w:rFonts w:ascii="Courier New" w:hAnsi="Courier New" w:cs="Courier New" w:hint="default"/>
      </w:rPr>
    </w:lvl>
    <w:lvl w:ilvl="2" w:tplc="08090005" w:tentative="1">
      <w:start w:val="1"/>
      <w:numFmt w:val="bullet"/>
      <w:lvlText w:val=""/>
      <w:lvlJc w:val="left"/>
      <w:pPr>
        <w:ind w:left="3249" w:hanging="360"/>
      </w:pPr>
      <w:rPr>
        <w:rFonts w:ascii="Wingdings" w:hAnsi="Wingdings" w:hint="default"/>
      </w:rPr>
    </w:lvl>
    <w:lvl w:ilvl="3" w:tplc="08090001" w:tentative="1">
      <w:start w:val="1"/>
      <w:numFmt w:val="bullet"/>
      <w:lvlText w:val=""/>
      <w:lvlJc w:val="left"/>
      <w:pPr>
        <w:ind w:left="3969" w:hanging="360"/>
      </w:pPr>
      <w:rPr>
        <w:rFonts w:ascii="Symbol" w:hAnsi="Symbol" w:hint="default"/>
      </w:rPr>
    </w:lvl>
    <w:lvl w:ilvl="4" w:tplc="08090003" w:tentative="1">
      <w:start w:val="1"/>
      <w:numFmt w:val="bullet"/>
      <w:lvlText w:val="o"/>
      <w:lvlJc w:val="left"/>
      <w:pPr>
        <w:ind w:left="4689" w:hanging="360"/>
      </w:pPr>
      <w:rPr>
        <w:rFonts w:ascii="Courier New" w:hAnsi="Courier New" w:cs="Courier New" w:hint="default"/>
      </w:rPr>
    </w:lvl>
    <w:lvl w:ilvl="5" w:tplc="08090005" w:tentative="1">
      <w:start w:val="1"/>
      <w:numFmt w:val="bullet"/>
      <w:lvlText w:val=""/>
      <w:lvlJc w:val="left"/>
      <w:pPr>
        <w:ind w:left="5409" w:hanging="360"/>
      </w:pPr>
      <w:rPr>
        <w:rFonts w:ascii="Wingdings" w:hAnsi="Wingdings" w:hint="default"/>
      </w:rPr>
    </w:lvl>
    <w:lvl w:ilvl="6" w:tplc="08090001" w:tentative="1">
      <w:start w:val="1"/>
      <w:numFmt w:val="bullet"/>
      <w:lvlText w:val=""/>
      <w:lvlJc w:val="left"/>
      <w:pPr>
        <w:ind w:left="6129" w:hanging="360"/>
      </w:pPr>
      <w:rPr>
        <w:rFonts w:ascii="Symbol" w:hAnsi="Symbol" w:hint="default"/>
      </w:rPr>
    </w:lvl>
    <w:lvl w:ilvl="7" w:tplc="08090003" w:tentative="1">
      <w:start w:val="1"/>
      <w:numFmt w:val="bullet"/>
      <w:lvlText w:val="o"/>
      <w:lvlJc w:val="left"/>
      <w:pPr>
        <w:ind w:left="6849" w:hanging="360"/>
      </w:pPr>
      <w:rPr>
        <w:rFonts w:ascii="Courier New" w:hAnsi="Courier New" w:cs="Courier New" w:hint="default"/>
      </w:rPr>
    </w:lvl>
    <w:lvl w:ilvl="8" w:tplc="08090005" w:tentative="1">
      <w:start w:val="1"/>
      <w:numFmt w:val="bullet"/>
      <w:lvlText w:val=""/>
      <w:lvlJc w:val="left"/>
      <w:pPr>
        <w:ind w:left="7569" w:hanging="360"/>
      </w:pPr>
      <w:rPr>
        <w:rFonts w:ascii="Wingdings" w:hAnsi="Wingdings" w:hint="default"/>
      </w:rPr>
    </w:lvl>
  </w:abstractNum>
  <w:abstractNum w:abstractNumId="28" w15:restartNumberingAfterBreak="0">
    <w:nsid w:val="61820C1C"/>
    <w:multiLevelType w:val="hybridMultilevel"/>
    <w:tmpl w:val="9ECC72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39F2846"/>
    <w:multiLevelType w:val="hybridMultilevel"/>
    <w:tmpl w:val="72582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74463E"/>
    <w:multiLevelType w:val="hybridMultilevel"/>
    <w:tmpl w:val="FFDEA3AE"/>
    <w:lvl w:ilvl="0" w:tplc="A1F23A7C">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74A4F46"/>
    <w:multiLevelType w:val="hybridMultilevel"/>
    <w:tmpl w:val="EAB60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E9626E"/>
    <w:multiLevelType w:val="hybridMultilevel"/>
    <w:tmpl w:val="9E2CA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EF1069"/>
    <w:multiLevelType w:val="hybridMultilevel"/>
    <w:tmpl w:val="588EB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AA3FF0"/>
    <w:multiLevelType w:val="hybridMultilevel"/>
    <w:tmpl w:val="210C4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962344"/>
    <w:multiLevelType w:val="hybridMultilevel"/>
    <w:tmpl w:val="4F609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23685C"/>
    <w:multiLevelType w:val="hybridMultilevel"/>
    <w:tmpl w:val="B1EC5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E019AD"/>
    <w:multiLevelType w:val="hybridMultilevel"/>
    <w:tmpl w:val="7F8A5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0C1B52"/>
    <w:multiLevelType w:val="hybridMultilevel"/>
    <w:tmpl w:val="91A05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D6700B"/>
    <w:multiLevelType w:val="hybridMultilevel"/>
    <w:tmpl w:val="E0605234"/>
    <w:lvl w:ilvl="0" w:tplc="A798F9F4">
      <w:start w:val="1"/>
      <w:numFmt w:val="decimal"/>
      <w:pStyle w:val="ListParagraph"/>
      <w:lvlText w:val="%1."/>
      <w:lvlJc w:val="left"/>
      <w:pPr>
        <w:ind w:left="1080" w:hanging="360"/>
      </w:pPr>
      <w:rPr>
        <w:rFonts w:ascii="Open Sans" w:hAnsi="Open Sans" w:hint="default"/>
        <w:b w:val="0"/>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7361803"/>
    <w:multiLevelType w:val="hybridMultilevel"/>
    <w:tmpl w:val="B25031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7C211F3"/>
    <w:multiLevelType w:val="hybridMultilevel"/>
    <w:tmpl w:val="B1EADA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F512BFB"/>
    <w:multiLevelType w:val="hybridMultilevel"/>
    <w:tmpl w:val="03C4AF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F9C6023"/>
    <w:multiLevelType w:val="hybridMultilevel"/>
    <w:tmpl w:val="BB3C6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3127321">
    <w:abstractNumId w:val="27"/>
  </w:num>
  <w:num w:numId="2" w16cid:durableId="569535627">
    <w:abstractNumId w:val="39"/>
  </w:num>
  <w:num w:numId="3" w16cid:durableId="307630975">
    <w:abstractNumId w:val="0"/>
  </w:num>
  <w:num w:numId="4" w16cid:durableId="2053117165">
    <w:abstractNumId w:val="40"/>
  </w:num>
  <w:num w:numId="5" w16cid:durableId="355232736">
    <w:abstractNumId w:val="25"/>
  </w:num>
  <w:num w:numId="6" w16cid:durableId="1217667893">
    <w:abstractNumId w:val="35"/>
  </w:num>
  <w:num w:numId="7" w16cid:durableId="1938713980">
    <w:abstractNumId w:val="36"/>
  </w:num>
  <w:num w:numId="8" w16cid:durableId="722413354">
    <w:abstractNumId w:val="11"/>
  </w:num>
  <w:num w:numId="9" w16cid:durableId="1939092898">
    <w:abstractNumId w:val="14"/>
  </w:num>
  <w:num w:numId="10" w16cid:durableId="352654942">
    <w:abstractNumId w:val="26"/>
  </w:num>
  <w:num w:numId="11" w16cid:durableId="651952680">
    <w:abstractNumId w:val="37"/>
  </w:num>
  <w:num w:numId="12" w16cid:durableId="887569118">
    <w:abstractNumId w:val="39"/>
  </w:num>
  <w:num w:numId="13" w16cid:durableId="1013075716">
    <w:abstractNumId w:val="4"/>
  </w:num>
  <w:num w:numId="14" w16cid:durableId="834805719">
    <w:abstractNumId w:val="13"/>
  </w:num>
  <w:num w:numId="15" w16cid:durableId="1865441360">
    <w:abstractNumId w:val="7"/>
  </w:num>
  <w:num w:numId="16" w16cid:durableId="1672173794">
    <w:abstractNumId w:val="10"/>
  </w:num>
  <w:num w:numId="17" w16cid:durableId="579607374">
    <w:abstractNumId w:val="18"/>
  </w:num>
  <w:num w:numId="18" w16cid:durableId="189685167">
    <w:abstractNumId w:val="16"/>
  </w:num>
  <w:num w:numId="19" w16cid:durableId="355081971">
    <w:abstractNumId w:val="41"/>
  </w:num>
  <w:num w:numId="20" w16cid:durableId="120878316">
    <w:abstractNumId w:val="28"/>
  </w:num>
  <w:num w:numId="21" w16cid:durableId="1944461741">
    <w:abstractNumId w:val="6"/>
  </w:num>
  <w:num w:numId="22" w16cid:durableId="1165366289">
    <w:abstractNumId w:val="1"/>
  </w:num>
  <w:num w:numId="23" w16cid:durableId="73360804">
    <w:abstractNumId w:val="42"/>
  </w:num>
  <w:num w:numId="24" w16cid:durableId="433012632">
    <w:abstractNumId w:val="39"/>
  </w:num>
  <w:num w:numId="25" w16cid:durableId="2007857135">
    <w:abstractNumId w:val="30"/>
  </w:num>
  <w:num w:numId="26" w16cid:durableId="52394126">
    <w:abstractNumId w:val="9"/>
  </w:num>
  <w:num w:numId="27" w16cid:durableId="1391033373">
    <w:abstractNumId w:val="22"/>
  </w:num>
  <w:num w:numId="28" w16cid:durableId="112016912">
    <w:abstractNumId w:val="15"/>
  </w:num>
  <w:num w:numId="29" w16cid:durableId="722675634">
    <w:abstractNumId w:val="5"/>
  </w:num>
  <w:num w:numId="30" w16cid:durableId="1904026985">
    <w:abstractNumId w:val="39"/>
  </w:num>
  <w:num w:numId="31" w16cid:durableId="1955818663">
    <w:abstractNumId w:val="43"/>
  </w:num>
  <w:num w:numId="32" w16cid:durableId="1208489070">
    <w:abstractNumId w:val="32"/>
  </w:num>
  <w:num w:numId="33" w16cid:durableId="806898488">
    <w:abstractNumId w:val="38"/>
  </w:num>
  <w:num w:numId="34" w16cid:durableId="690036936">
    <w:abstractNumId w:val="23"/>
  </w:num>
  <w:num w:numId="35" w16cid:durableId="1088231631">
    <w:abstractNumId w:val="34"/>
  </w:num>
  <w:num w:numId="36" w16cid:durableId="456024420">
    <w:abstractNumId w:val="3"/>
  </w:num>
  <w:num w:numId="37" w16cid:durableId="365449231">
    <w:abstractNumId w:val="8"/>
  </w:num>
  <w:num w:numId="38" w16cid:durableId="1219706778">
    <w:abstractNumId w:val="17"/>
  </w:num>
  <w:num w:numId="39" w16cid:durableId="1785298486">
    <w:abstractNumId w:val="12"/>
  </w:num>
  <w:num w:numId="40" w16cid:durableId="171725081">
    <w:abstractNumId w:val="33"/>
  </w:num>
  <w:num w:numId="41" w16cid:durableId="1379276597">
    <w:abstractNumId w:val="2"/>
  </w:num>
  <w:num w:numId="42" w16cid:durableId="1290892079">
    <w:abstractNumId w:val="21"/>
  </w:num>
  <w:num w:numId="43" w16cid:durableId="759444735">
    <w:abstractNumId w:val="29"/>
  </w:num>
  <w:num w:numId="44" w16cid:durableId="820734597">
    <w:abstractNumId w:val="20"/>
  </w:num>
  <w:num w:numId="45" w16cid:durableId="633828048">
    <w:abstractNumId w:val="31"/>
  </w:num>
  <w:num w:numId="46" w16cid:durableId="1939629993">
    <w:abstractNumId w:val="24"/>
  </w:num>
  <w:num w:numId="47" w16cid:durableId="949170187">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rG0MDEyMjEwNDVR0lEKTi0uzszPAykwqgUAKTaDPiwAAAA="/>
  </w:docVars>
  <w:rsids>
    <w:rsidRoot w:val="00AD68B7"/>
    <w:rsid w:val="00001CCA"/>
    <w:rsid w:val="00002F55"/>
    <w:rsid w:val="000043A0"/>
    <w:rsid w:val="000054F0"/>
    <w:rsid w:val="0000681A"/>
    <w:rsid w:val="0000694A"/>
    <w:rsid w:val="00006F92"/>
    <w:rsid w:val="00010364"/>
    <w:rsid w:val="000108B8"/>
    <w:rsid w:val="00010AED"/>
    <w:rsid w:val="00010EAC"/>
    <w:rsid w:val="00014AF8"/>
    <w:rsid w:val="00015CC0"/>
    <w:rsid w:val="00017FA9"/>
    <w:rsid w:val="00020312"/>
    <w:rsid w:val="00022AC9"/>
    <w:rsid w:val="00022D4E"/>
    <w:rsid w:val="00030686"/>
    <w:rsid w:val="000311DB"/>
    <w:rsid w:val="00031AE1"/>
    <w:rsid w:val="00032597"/>
    <w:rsid w:val="00035B02"/>
    <w:rsid w:val="00036198"/>
    <w:rsid w:val="00036CD1"/>
    <w:rsid w:val="00036CDB"/>
    <w:rsid w:val="00037128"/>
    <w:rsid w:val="00040F28"/>
    <w:rsid w:val="000422F5"/>
    <w:rsid w:val="00042D31"/>
    <w:rsid w:val="00045B8D"/>
    <w:rsid w:val="00050CD9"/>
    <w:rsid w:val="000519D4"/>
    <w:rsid w:val="0005218E"/>
    <w:rsid w:val="00054679"/>
    <w:rsid w:val="0005469A"/>
    <w:rsid w:val="0005654B"/>
    <w:rsid w:val="00057023"/>
    <w:rsid w:val="0006048F"/>
    <w:rsid w:val="00060B46"/>
    <w:rsid w:val="000613E6"/>
    <w:rsid w:val="0006270B"/>
    <w:rsid w:val="00062FF2"/>
    <w:rsid w:val="00063CE1"/>
    <w:rsid w:val="000641D2"/>
    <w:rsid w:val="00067337"/>
    <w:rsid w:val="00067AF7"/>
    <w:rsid w:val="000712E6"/>
    <w:rsid w:val="000729DF"/>
    <w:rsid w:val="00074109"/>
    <w:rsid w:val="00075D4C"/>
    <w:rsid w:val="00075D76"/>
    <w:rsid w:val="00077EBB"/>
    <w:rsid w:val="00080158"/>
    <w:rsid w:val="000804E4"/>
    <w:rsid w:val="00083816"/>
    <w:rsid w:val="000915FE"/>
    <w:rsid w:val="000949BA"/>
    <w:rsid w:val="00094EB2"/>
    <w:rsid w:val="00095888"/>
    <w:rsid w:val="00096B11"/>
    <w:rsid w:val="00097DDA"/>
    <w:rsid w:val="000A08AD"/>
    <w:rsid w:val="000A0945"/>
    <w:rsid w:val="000A1ACF"/>
    <w:rsid w:val="000A3469"/>
    <w:rsid w:val="000A36EF"/>
    <w:rsid w:val="000A4EA6"/>
    <w:rsid w:val="000A570B"/>
    <w:rsid w:val="000A5C08"/>
    <w:rsid w:val="000A5EB3"/>
    <w:rsid w:val="000A745D"/>
    <w:rsid w:val="000B137A"/>
    <w:rsid w:val="000B2F98"/>
    <w:rsid w:val="000B486C"/>
    <w:rsid w:val="000B61F2"/>
    <w:rsid w:val="000B73EF"/>
    <w:rsid w:val="000C069D"/>
    <w:rsid w:val="000C0C1C"/>
    <w:rsid w:val="000C0C47"/>
    <w:rsid w:val="000C2A2A"/>
    <w:rsid w:val="000C5366"/>
    <w:rsid w:val="000C5B6A"/>
    <w:rsid w:val="000C5CBD"/>
    <w:rsid w:val="000C66C6"/>
    <w:rsid w:val="000C7009"/>
    <w:rsid w:val="000C74EA"/>
    <w:rsid w:val="000D0850"/>
    <w:rsid w:val="000D18EE"/>
    <w:rsid w:val="000D1B5C"/>
    <w:rsid w:val="000D28C6"/>
    <w:rsid w:val="000E09C6"/>
    <w:rsid w:val="000E0CA0"/>
    <w:rsid w:val="000E0E25"/>
    <w:rsid w:val="000E1E08"/>
    <w:rsid w:val="000E2364"/>
    <w:rsid w:val="000E2703"/>
    <w:rsid w:val="000E28E0"/>
    <w:rsid w:val="000E35CF"/>
    <w:rsid w:val="000E67D6"/>
    <w:rsid w:val="000E7550"/>
    <w:rsid w:val="000F00A3"/>
    <w:rsid w:val="000F0247"/>
    <w:rsid w:val="000F17A3"/>
    <w:rsid w:val="000F1B38"/>
    <w:rsid w:val="000F2D83"/>
    <w:rsid w:val="000F3789"/>
    <w:rsid w:val="000F45DA"/>
    <w:rsid w:val="000F51EA"/>
    <w:rsid w:val="000F528E"/>
    <w:rsid w:val="000F7FAD"/>
    <w:rsid w:val="00101641"/>
    <w:rsid w:val="001018F6"/>
    <w:rsid w:val="00102D89"/>
    <w:rsid w:val="0010382E"/>
    <w:rsid w:val="001054F4"/>
    <w:rsid w:val="00111542"/>
    <w:rsid w:val="0011227A"/>
    <w:rsid w:val="00113A80"/>
    <w:rsid w:val="00113DA4"/>
    <w:rsid w:val="00114FAE"/>
    <w:rsid w:val="00116C46"/>
    <w:rsid w:val="00117650"/>
    <w:rsid w:val="00123912"/>
    <w:rsid w:val="00123AD3"/>
    <w:rsid w:val="00124926"/>
    <w:rsid w:val="00126954"/>
    <w:rsid w:val="00126CE2"/>
    <w:rsid w:val="001305A5"/>
    <w:rsid w:val="0013244A"/>
    <w:rsid w:val="00137FBB"/>
    <w:rsid w:val="00140238"/>
    <w:rsid w:val="001408F1"/>
    <w:rsid w:val="00141089"/>
    <w:rsid w:val="00141FEA"/>
    <w:rsid w:val="00144E4F"/>
    <w:rsid w:val="00147EBA"/>
    <w:rsid w:val="0015022B"/>
    <w:rsid w:val="0015044C"/>
    <w:rsid w:val="00151F86"/>
    <w:rsid w:val="00152323"/>
    <w:rsid w:val="0015236C"/>
    <w:rsid w:val="0015397E"/>
    <w:rsid w:val="001566AA"/>
    <w:rsid w:val="0015777F"/>
    <w:rsid w:val="00157D73"/>
    <w:rsid w:val="00157DB1"/>
    <w:rsid w:val="001605AA"/>
    <w:rsid w:val="00162AFE"/>
    <w:rsid w:val="00162C39"/>
    <w:rsid w:val="00162FFD"/>
    <w:rsid w:val="00163E39"/>
    <w:rsid w:val="00164621"/>
    <w:rsid w:val="001666E6"/>
    <w:rsid w:val="0017129E"/>
    <w:rsid w:val="00171551"/>
    <w:rsid w:val="00171AE8"/>
    <w:rsid w:val="00172064"/>
    <w:rsid w:val="00172677"/>
    <w:rsid w:val="0017289C"/>
    <w:rsid w:val="001753AF"/>
    <w:rsid w:val="001762DF"/>
    <w:rsid w:val="00176422"/>
    <w:rsid w:val="0017678A"/>
    <w:rsid w:val="00176ACA"/>
    <w:rsid w:val="00177CB3"/>
    <w:rsid w:val="00182E6B"/>
    <w:rsid w:val="00183EBB"/>
    <w:rsid w:val="00184BC1"/>
    <w:rsid w:val="00186B19"/>
    <w:rsid w:val="0019006F"/>
    <w:rsid w:val="001904CA"/>
    <w:rsid w:val="00190859"/>
    <w:rsid w:val="001910CB"/>
    <w:rsid w:val="001911C2"/>
    <w:rsid w:val="00193FB6"/>
    <w:rsid w:val="001940FC"/>
    <w:rsid w:val="0019422C"/>
    <w:rsid w:val="00195696"/>
    <w:rsid w:val="00195945"/>
    <w:rsid w:val="0019613A"/>
    <w:rsid w:val="001962E1"/>
    <w:rsid w:val="00196A73"/>
    <w:rsid w:val="001A18B9"/>
    <w:rsid w:val="001A2C5E"/>
    <w:rsid w:val="001A359D"/>
    <w:rsid w:val="001A3CB3"/>
    <w:rsid w:val="001A61C7"/>
    <w:rsid w:val="001A644C"/>
    <w:rsid w:val="001B033F"/>
    <w:rsid w:val="001B180E"/>
    <w:rsid w:val="001B4DCB"/>
    <w:rsid w:val="001B66A6"/>
    <w:rsid w:val="001B7B6E"/>
    <w:rsid w:val="001C2330"/>
    <w:rsid w:val="001C2697"/>
    <w:rsid w:val="001C4CDB"/>
    <w:rsid w:val="001C51B4"/>
    <w:rsid w:val="001C52B5"/>
    <w:rsid w:val="001C5FDB"/>
    <w:rsid w:val="001C64B9"/>
    <w:rsid w:val="001C65C3"/>
    <w:rsid w:val="001C6A8F"/>
    <w:rsid w:val="001C6C75"/>
    <w:rsid w:val="001C74FE"/>
    <w:rsid w:val="001C788B"/>
    <w:rsid w:val="001D24FF"/>
    <w:rsid w:val="001D7A32"/>
    <w:rsid w:val="001D7C3E"/>
    <w:rsid w:val="001E2990"/>
    <w:rsid w:val="001E29AF"/>
    <w:rsid w:val="001E31E4"/>
    <w:rsid w:val="001E479E"/>
    <w:rsid w:val="001E4B82"/>
    <w:rsid w:val="001E6215"/>
    <w:rsid w:val="001F136D"/>
    <w:rsid w:val="001F2348"/>
    <w:rsid w:val="001F2A12"/>
    <w:rsid w:val="001F2E58"/>
    <w:rsid w:val="001F3CB8"/>
    <w:rsid w:val="001F76E7"/>
    <w:rsid w:val="00200BF7"/>
    <w:rsid w:val="00202F4C"/>
    <w:rsid w:val="00203AAD"/>
    <w:rsid w:val="00205754"/>
    <w:rsid w:val="00205C05"/>
    <w:rsid w:val="002103BD"/>
    <w:rsid w:val="002104E2"/>
    <w:rsid w:val="002133EB"/>
    <w:rsid w:val="002140AA"/>
    <w:rsid w:val="00216140"/>
    <w:rsid w:val="002202C6"/>
    <w:rsid w:val="002216B3"/>
    <w:rsid w:val="00222112"/>
    <w:rsid w:val="002221DD"/>
    <w:rsid w:val="002225DE"/>
    <w:rsid w:val="00222847"/>
    <w:rsid w:val="002233A0"/>
    <w:rsid w:val="0022398A"/>
    <w:rsid w:val="00224C0E"/>
    <w:rsid w:val="00227012"/>
    <w:rsid w:val="0022707A"/>
    <w:rsid w:val="0023015D"/>
    <w:rsid w:val="00230588"/>
    <w:rsid w:val="002316B6"/>
    <w:rsid w:val="00232722"/>
    <w:rsid w:val="00232E08"/>
    <w:rsid w:val="00235F87"/>
    <w:rsid w:val="00236716"/>
    <w:rsid w:val="00236A3E"/>
    <w:rsid w:val="00236E95"/>
    <w:rsid w:val="00237CE6"/>
    <w:rsid w:val="00237F41"/>
    <w:rsid w:val="0024249C"/>
    <w:rsid w:val="00243796"/>
    <w:rsid w:val="00244374"/>
    <w:rsid w:val="0024480E"/>
    <w:rsid w:val="002479D2"/>
    <w:rsid w:val="00247E4D"/>
    <w:rsid w:val="00251D3E"/>
    <w:rsid w:val="00252B16"/>
    <w:rsid w:val="00252F7E"/>
    <w:rsid w:val="00261714"/>
    <w:rsid w:val="00261CD3"/>
    <w:rsid w:val="00261EA0"/>
    <w:rsid w:val="002631A1"/>
    <w:rsid w:val="00265226"/>
    <w:rsid w:val="00265DAE"/>
    <w:rsid w:val="00266AEC"/>
    <w:rsid w:val="00266ECE"/>
    <w:rsid w:val="00266EF8"/>
    <w:rsid w:val="00266F23"/>
    <w:rsid w:val="00267D4C"/>
    <w:rsid w:val="00267E96"/>
    <w:rsid w:val="00272A2B"/>
    <w:rsid w:val="00272C15"/>
    <w:rsid w:val="00274C96"/>
    <w:rsid w:val="00275B7F"/>
    <w:rsid w:val="002771DD"/>
    <w:rsid w:val="00281F83"/>
    <w:rsid w:val="00284E52"/>
    <w:rsid w:val="00286A40"/>
    <w:rsid w:val="002870BF"/>
    <w:rsid w:val="00287875"/>
    <w:rsid w:val="00291554"/>
    <w:rsid w:val="002923DB"/>
    <w:rsid w:val="00293B03"/>
    <w:rsid w:val="00296CD0"/>
    <w:rsid w:val="002978D0"/>
    <w:rsid w:val="00297FE8"/>
    <w:rsid w:val="002A1059"/>
    <w:rsid w:val="002A2375"/>
    <w:rsid w:val="002A2A1E"/>
    <w:rsid w:val="002A3955"/>
    <w:rsid w:val="002A3CD2"/>
    <w:rsid w:val="002A4FCC"/>
    <w:rsid w:val="002A5E3F"/>
    <w:rsid w:val="002A672F"/>
    <w:rsid w:val="002A7AC6"/>
    <w:rsid w:val="002B0FC4"/>
    <w:rsid w:val="002B1343"/>
    <w:rsid w:val="002B1BDA"/>
    <w:rsid w:val="002B1D53"/>
    <w:rsid w:val="002B2ECC"/>
    <w:rsid w:val="002B4E30"/>
    <w:rsid w:val="002B54C6"/>
    <w:rsid w:val="002B598F"/>
    <w:rsid w:val="002B672D"/>
    <w:rsid w:val="002C2207"/>
    <w:rsid w:val="002C23AB"/>
    <w:rsid w:val="002C2D02"/>
    <w:rsid w:val="002C352F"/>
    <w:rsid w:val="002C359E"/>
    <w:rsid w:val="002C3BE4"/>
    <w:rsid w:val="002C4117"/>
    <w:rsid w:val="002C44E2"/>
    <w:rsid w:val="002C6E2E"/>
    <w:rsid w:val="002D3CAD"/>
    <w:rsid w:val="002D3DCA"/>
    <w:rsid w:val="002E0F86"/>
    <w:rsid w:val="002E3D0D"/>
    <w:rsid w:val="002E4E43"/>
    <w:rsid w:val="002E6A06"/>
    <w:rsid w:val="002E782C"/>
    <w:rsid w:val="002F034A"/>
    <w:rsid w:val="002F03D3"/>
    <w:rsid w:val="002F072B"/>
    <w:rsid w:val="002F09A2"/>
    <w:rsid w:val="002F1C26"/>
    <w:rsid w:val="002F1C60"/>
    <w:rsid w:val="002F22F9"/>
    <w:rsid w:val="002F2C7E"/>
    <w:rsid w:val="002F2DE9"/>
    <w:rsid w:val="002F44E3"/>
    <w:rsid w:val="002F48AA"/>
    <w:rsid w:val="002F49F1"/>
    <w:rsid w:val="002F5E01"/>
    <w:rsid w:val="002F6803"/>
    <w:rsid w:val="002F7AE2"/>
    <w:rsid w:val="00300EB9"/>
    <w:rsid w:val="00301F8C"/>
    <w:rsid w:val="00302A11"/>
    <w:rsid w:val="00302B54"/>
    <w:rsid w:val="00303F84"/>
    <w:rsid w:val="003079E7"/>
    <w:rsid w:val="00312F26"/>
    <w:rsid w:val="00314140"/>
    <w:rsid w:val="00314926"/>
    <w:rsid w:val="00315B75"/>
    <w:rsid w:val="00316648"/>
    <w:rsid w:val="00321EE0"/>
    <w:rsid w:val="003226AA"/>
    <w:rsid w:val="0032375A"/>
    <w:rsid w:val="00326D4C"/>
    <w:rsid w:val="00327677"/>
    <w:rsid w:val="00327F3E"/>
    <w:rsid w:val="00330012"/>
    <w:rsid w:val="00331785"/>
    <w:rsid w:val="003320B7"/>
    <w:rsid w:val="003330B1"/>
    <w:rsid w:val="00333414"/>
    <w:rsid w:val="00333B01"/>
    <w:rsid w:val="00333B2A"/>
    <w:rsid w:val="00334552"/>
    <w:rsid w:val="00336DB0"/>
    <w:rsid w:val="00340173"/>
    <w:rsid w:val="003404F5"/>
    <w:rsid w:val="00341930"/>
    <w:rsid w:val="00341DB0"/>
    <w:rsid w:val="00342498"/>
    <w:rsid w:val="00344F94"/>
    <w:rsid w:val="00345690"/>
    <w:rsid w:val="00346FDB"/>
    <w:rsid w:val="003478F9"/>
    <w:rsid w:val="00350F8E"/>
    <w:rsid w:val="0035143C"/>
    <w:rsid w:val="003514A4"/>
    <w:rsid w:val="0035184F"/>
    <w:rsid w:val="00353FBC"/>
    <w:rsid w:val="00354687"/>
    <w:rsid w:val="003547FC"/>
    <w:rsid w:val="00355057"/>
    <w:rsid w:val="00356D66"/>
    <w:rsid w:val="00360834"/>
    <w:rsid w:val="003619F8"/>
    <w:rsid w:val="003623AA"/>
    <w:rsid w:val="003628FC"/>
    <w:rsid w:val="00362B5F"/>
    <w:rsid w:val="00364271"/>
    <w:rsid w:val="003715C0"/>
    <w:rsid w:val="00371867"/>
    <w:rsid w:val="00372929"/>
    <w:rsid w:val="00375E4D"/>
    <w:rsid w:val="00375EF2"/>
    <w:rsid w:val="00376CB0"/>
    <w:rsid w:val="00376F4C"/>
    <w:rsid w:val="00377476"/>
    <w:rsid w:val="0038092F"/>
    <w:rsid w:val="003818EE"/>
    <w:rsid w:val="00381E28"/>
    <w:rsid w:val="0038216B"/>
    <w:rsid w:val="003839D9"/>
    <w:rsid w:val="00386345"/>
    <w:rsid w:val="00387790"/>
    <w:rsid w:val="003950FA"/>
    <w:rsid w:val="00395658"/>
    <w:rsid w:val="003A0141"/>
    <w:rsid w:val="003A0F04"/>
    <w:rsid w:val="003A12DB"/>
    <w:rsid w:val="003A2168"/>
    <w:rsid w:val="003A2879"/>
    <w:rsid w:val="003A51A8"/>
    <w:rsid w:val="003A63A3"/>
    <w:rsid w:val="003A6B37"/>
    <w:rsid w:val="003B00D8"/>
    <w:rsid w:val="003B0EA5"/>
    <w:rsid w:val="003B2317"/>
    <w:rsid w:val="003B23A0"/>
    <w:rsid w:val="003B3986"/>
    <w:rsid w:val="003B3C6D"/>
    <w:rsid w:val="003B5810"/>
    <w:rsid w:val="003B649A"/>
    <w:rsid w:val="003C1F41"/>
    <w:rsid w:val="003C245E"/>
    <w:rsid w:val="003C328A"/>
    <w:rsid w:val="003C448B"/>
    <w:rsid w:val="003C4B94"/>
    <w:rsid w:val="003C504D"/>
    <w:rsid w:val="003C6584"/>
    <w:rsid w:val="003C721C"/>
    <w:rsid w:val="003C73C6"/>
    <w:rsid w:val="003C78DC"/>
    <w:rsid w:val="003D0342"/>
    <w:rsid w:val="003D047A"/>
    <w:rsid w:val="003D1AD0"/>
    <w:rsid w:val="003D1E71"/>
    <w:rsid w:val="003D200E"/>
    <w:rsid w:val="003D2480"/>
    <w:rsid w:val="003D2CC4"/>
    <w:rsid w:val="003D430A"/>
    <w:rsid w:val="003D4631"/>
    <w:rsid w:val="003D5233"/>
    <w:rsid w:val="003D5E74"/>
    <w:rsid w:val="003D73FC"/>
    <w:rsid w:val="003D7C5F"/>
    <w:rsid w:val="003E21F9"/>
    <w:rsid w:val="003E380F"/>
    <w:rsid w:val="003E44F3"/>
    <w:rsid w:val="003E5BD3"/>
    <w:rsid w:val="003F222E"/>
    <w:rsid w:val="003F2515"/>
    <w:rsid w:val="003F4D2D"/>
    <w:rsid w:val="004009FE"/>
    <w:rsid w:val="00402518"/>
    <w:rsid w:val="00402595"/>
    <w:rsid w:val="004025C5"/>
    <w:rsid w:val="00403FA7"/>
    <w:rsid w:val="004062D0"/>
    <w:rsid w:val="00413541"/>
    <w:rsid w:val="00416139"/>
    <w:rsid w:val="004172E8"/>
    <w:rsid w:val="004221A6"/>
    <w:rsid w:val="00424B39"/>
    <w:rsid w:val="004278F4"/>
    <w:rsid w:val="004279CC"/>
    <w:rsid w:val="00430CA6"/>
    <w:rsid w:val="004330E5"/>
    <w:rsid w:val="00435998"/>
    <w:rsid w:val="00436CA1"/>
    <w:rsid w:val="00437624"/>
    <w:rsid w:val="004402CC"/>
    <w:rsid w:val="00440BCF"/>
    <w:rsid w:val="00441677"/>
    <w:rsid w:val="00441F2A"/>
    <w:rsid w:val="00443675"/>
    <w:rsid w:val="00443AF5"/>
    <w:rsid w:val="00443E96"/>
    <w:rsid w:val="0044516D"/>
    <w:rsid w:val="00445BFF"/>
    <w:rsid w:val="00445E7B"/>
    <w:rsid w:val="00446B91"/>
    <w:rsid w:val="0045095C"/>
    <w:rsid w:val="00452E1D"/>
    <w:rsid w:val="004552AC"/>
    <w:rsid w:val="0045649C"/>
    <w:rsid w:val="004573D9"/>
    <w:rsid w:val="00457EFA"/>
    <w:rsid w:val="004602A0"/>
    <w:rsid w:val="004615B4"/>
    <w:rsid w:val="00462019"/>
    <w:rsid w:val="00462613"/>
    <w:rsid w:val="00462CE0"/>
    <w:rsid w:val="00463960"/>
    <w:rsid w:val="0046403A"/>
    <w:rsid w:val="00465C09"/>
    <w:rsid w:val="0046714B"/>
    <w:rsid w:val="004722CA"/>
    <w:rsid w:val="00472540"/>
    <w:rsid w:val="00472A8B"/>
    <w:rsid w:val="004740FD"/>
    <w:rsid w:val="0047528F"/>
    <w:rsid w:val="00475A5E"/>
    <w:rsid w:val="00477ABA"/>
    <w:rsid w:val="00480111"/>
    <w:rsid w:val="00483B1C"/>
    <w:rsid w:val="00485A1B"/>
    <w:rsid w:val="004871BF"/>
    <w:rsid w:val="00487624"/>
    <w:rsid w:val="00491203"/>
    <w:rsid w:val="0049124D"/>
    <w:rsid w:val="0049156D"/>
    <w:rsid w:val="00491A53"/>
    <w:rsid w:val="004973BF"/>
    <w:rsid w:val="004A0112"/>
    <w:rsid w:val="004A0CA3"/>
    <w:rsid w:val="004A183E"/>
    <w:rsid w:val="004A2311"/>
    <w:rsid w:val="004A3B61"/>
    <w:rsid w:val="004A4EF4"/>
    <w:rsid w:val="004A7BC9"/>
    <w:rsid w:val="004B2A57"/>
    <w:rsid w:val="004B2F22"/>
    <w:rsid w:val="004B3307"/>
    <w:rsid w:val="004B36BA"/>
    <w:rsid w:val="004B4C84"/>
    <w:rsid w:val="004C1A8E"/>
    <w:rsid w:val="004C4101"/>
    <w:rsid w:val="004C4DC3"/>
    <w:rsid w:val="004C718F"/>
    <w:rsid w:val="004C77FC"/>
    <w:rsid w:val="004C78F0"/>
    <w:rsid w:val="004C7A2D"/>
    <w:rsid w:val="004D05F1"/>
    <w:rsid w:val="004D23C6"/>
    <w:rsid w:val="004D261B"/>
    <w:rsid w:val="004D2A63"/>
    <w:rsid w:val="004D3015"/>
    <w:rsid w:val="004D5A00"/>
    <w:rsid w:val="004D5D91"/>
    <w:rsid w:val="004D7E75"/>
    <w:rsid w:val="004E19A8"/>
    <w:rsid w:val="004E1BAC"/>
    <w:rsid w:val="004E263E"/>
    <w:rsid w:val="004E3ABD"/>
    <w:rsid w:val="004E774E"/>
    <w:rsid w:val="004F05E4"/>
    <w:rsid w:val="004F13A7"/>
    <w:rsid w:val="004F31DD"/>
    <w:rsid w:val="004F4014"/>
    <w:rsid w:val="004F45FD"/>
    <w:rsid w:val="004F4BD5"/>
    <w:rsid w:val="004F5AEB"/>
    <w:rsid w:val="004F6C69"/>
    <w:rsid w:val="004F7F25"/>
    <w:rsid w:val="0050365E"/>
    <w:rsid w:val="00507852"/>
    <w:rsid w:val="005101D5"/>
    <w:rsid w:val="00512212"/>
    <w:rsid w:val="00513269"/>
    <w:rsid w:val="00514D09"/>
    <w:rsid w:val="00515EC8"/>
    <w:rsid w:val="0052041C"/>
    <w:rsid w:val="00520E87"/>
    <w:rsid w:val="00522C51"/>
    <w:rsid w:val="0052350E"/>
    <w:rsid w:val="00523839"/>
    <w:rsid w:val="0052642E"/>
    <w:rsid w:val="00527F3E"/>
    <w:rsid w:val="00530937"/>
    <w:rsid w:val="00535C88"/>
    <w:rsid w:val="00536EFA"/>
    <w:rsid w:val="00540AD2"/>
    <w:rsid w:val="005412C3"/>
    <w:rsid w:val="005417E6"/>
    <w:rsid w:val="0054257C"/>
    <w:rsid w:val="005427A7"/>
    <w:rsid w:val="0054354E"/>
    <w:rsid w:val="0054395D"/>
    <w:rsid w:val="00544402"/>
    <w:rsid w:val="00550071"/>
    <w:rsid w:val="0055076B"/>
    <w:rsid w:val="00550DF2"/>
    <w:rsid w:val="005522B8"/>
    <w:rsid w:val="00552DFE"/>
    <w:rsid w:val="00553FAA"/>
    <w:rsid w:val="005540D3"/>
    <w:rsid w:val="00554D29"/>
    <w:rsid w:val="0055506F"/>
    <w:rsid w:val="00555E03"/>
    <w:rsid w:val="00556242"/>
    <w:rsid w:val="0055692C"/>
    <w:rsid w:val="00556F3B"/>
    <w:rsid w:val="0056017E"/>
    <w:rsid w:val="00561B58"/>
    <w:rsid w:val="00561F62"/>
    <w:rsid w:val="00566B46"/>
    <w:rsid w:val="00567EC4"/>
    <w:rsid w:val="00570E89"/>
    <w:rsid w:val="00572CEE"/>
    <w:rsid w:val="00573747"/>
    <w:rsid w:val="00574291"/>
    <w:rsid w:val="00574928"/>
    <w:rsid w:val="00574B33"/>
    <w:rsid w:val="00575CBB"/>
    <w:rsid w:val="00575FC2"/>
    <w:rsid w:val="00576224"/>
    <w:rsid w:val="00576485"/>
    <w:rsid w:val="00580BD4"/>
    <w:rsid w:val="0058204D"/>
    <w:rsid w:val="005828D6"/>
    <w:rsid w:val="00583578"/>
    <w:rsid w:val="00590E7E"/>
    <w:rsid w:val="005922A5"/>
    <w:rsid w:val="005946BE"/>
    <w:rsid w:val="00595E41"/>
    <w:rsid w:val="0059631A"/>
    <w:rsid w:val="005A0F79"/>
    <w:rsid w:val="005A123E"/>
    <w:rsid w:val="005A12C8"/>
    <w:rsid w:val="005A358C"/>
    <w:rsid w:val="005A6258"/>
    <w:rsid w:val="005A6C13"/>
    <w:rsid w:val="005B0564"/>
    <w:rsid w:val="005B43EB"/>
    <w:rsid w:val="005B44FF"/>
    <w:rsid w:val="005B4A9F"/>
    <w:rsid w:val="005B6620"/>
    <w:rsid w:val="005C04DD"/>
    <w:rsid w:val="005C0648"/>
    <w:rsid w:val="005C0EE7"/>
    <w:rsid w:val="005C10C8"/>
    <w:rsid w:val="005C13ED"/>
    <w:rsid w:val="005C225A"/>
    <w:rsid w:val="005C4574"/>
    <w:rsid w:val="005C5453"/>
    <w:rsid w:val="005C6C47"/>
    <w:rsid w:val="005D1C66"/>
    <w:rsid w:val="005D3448"/>
    <w:rsid w:val="005D5B96"/>
    <w:rsid w:val="005D7831"/>
    <w:rsid w:val="005E011D"/>
    <w:rsid w:val="005E0D45"/>
    <w:rsid w:val="005E1F01"/>
    <w:rsid w:val="005E25AE"/>
    <w:rsid w:val="005E596D"/>
    <w:rsid w:val="005E59FA"/>
    <w:rsid w:val="005E6808"/>
    <w:rsid w:val="005F0B63"/>
    <w:rsid w:val="005F0C09"/>
    <w:rsid w:val="005F20E6"/>
    <w:rsid w:val="005F33B4"/>
    <w:rsid w:val="005F6CEC"/>
    <w:rsid w:val="00601688"/>
    <w:rsid w:val="00601ECB"/>
    <w:rsid w:val="006021D6"/>
    <w:rsid w:val="00606447"/>
    <w:rsid w:val="00607200"/>
    <w:rsid w:val="00607D8F"/>
    <w:rsid w:val="00607DD5"/>
    <w:rsid w:val="006132C1"/>
    <w:rsid w:val="006144BB"/>
    <w:rsid w:val="00614708"/>
    <w:rsid w:val="00614B1C"/>
    <w:rsid w:val="006158AE"/>
    <w:rsid w:val="00616650"/>
    <w:rsid w:val="0061682D"/>
    <w:rsid w:val="00617CAF"/>
    <w:rsid w:val="00617EA6"/>
    <w:rsid w:val="00620DC0"/>
    <w:rsid w:val="00621C6E"/>
    <w:rsid w:val="00621CEE"/>
    <w:rsid w:val="00621D1C"/>
    <w:rsid w:val="006220A5"/>
    <w:rsid w:val="006222CD"/>
    <w:rsid w:val="00622D87"/>
    <w:rsid w:val="00624656"/>
    <w:rsid w:val="00624F66"/>
    <w:rsid w:val="006258B9"/>
    <w:rsid w:val="00625D42"/>
    <w:rsid w:val="00631039"/>
    <w:rsid w:val="006319E0"/>
    <w:rsid w:val="00633F6E"/>
    <w:rsid w:val="00636A3B"/>
    <w:rsid w:val="00636F41"/>
    <w:rsid w:val="00637177"/>
    <w:rsid w:val="00640952"/>
    <w:rsid w:val="00641153"/>
    <w:rsid w:val="0064151A"/>
    <w:rsid w:val="00641B67"/>
    <w:rsid w:val="0064259A"/>
    <w:rsid w:val="00642D40"/>
    <w:rsid w:val="00643C0A"/>
    <w:rsid w:val="00644279"/>
    <w:rsid w:val="00646410"/>
    <w:rsid w:val="006478B5"/>
    <w:rsid w:val="0064798B"/>
    <w:rsid w:val="0065302F"/>
    <w:rsid w:val="00656FF7"/>
    <w:rsid w:val="00657A07"/>
    <w:rsid w:val="006638C2"/>
    <w:rsid w:val="00663D40"/>
    <w:rsid w:val="00665E7E"/>
    <w:rsid w:val="00666A4B"/>
    <w:rsid w:val="006671F3"/>
    <w:rsid w:val="00667AF3"/>
    <w:rsid w:val="00670718"/>
    <w:rsid w:val="00670991"/>
    <w:rsid w:val="00670EBE"/>
    <w:rsid w:val="00671F35"/>
    <w:rsid w:val="0067204D"/>
    <w:rsid w:val="00672670"/>
    <w:rsid w:val="00674F9B"/>
    <w:rsid w:val="00676C58"/>
    <w:rsid w:val="006778C7"/>
    <w:rsid w:val="0068018D"/>
    <w:rsid w:val="006804B5"/>
    <w:rsid w:val="006807F6"/>
    <w:rsid w:val="0068331A"/>
    <w:rsid w:val="00684940"/>
    <w:rsid w:val="006866E7"/>
    <w:rsid w:val="00686F2B"/>
    <w:rsid w:val="006906AC"/>
    <w:rsid w:val="00692477"/>
    <w:rsid w:val="006938DB"/>
    <w:rsid w:val="006939DA"/>
    <w:rsid w:val="006952F8"/>
    <w:rsid w:val="0069571E"/>
    <w:rsid w:val="00695C28"/>
    <w:rsid w:val="0069729A"/>
    <w:rsid w:val="00697B66"/>
    <w:rsid w:val="006A3819"/>
    <w:rsid w:val="006A4798"/>
    <w:rsid w:val="006A536B"/>
    <w:rsid w:val="006B071C"/>
    <w:rsid w:val="006B3184"/>
    <w:rsid w:val="006B3977"/>
    <w:rsid w:val="006B4E50"/>
    <w:rsid w:val="006B5921"/>
    <w:rsid w:val="006B5FF3"/>
    <w:rsid w:val="006B6DCD"/>
    <w:rsid w:val="006B7BE0"/>
    <w:rsid w:val="006B7E7A"/>
    <w:rsid w:val="006B7F56"/>
    <w:rsid w:val="006C05B1"/>
    <w:rsid w:val="006C2342"/>
    <w:rsid w:val="006C5B97"/>
    <w:rsid w:val="006C5D8A"/>
    <w:rsid w:val="006D0085"/>
    <w:rsid w:val="006D00FE"/>
    <w:rsid w:val="006D0FDB"/>
    <w:rsid w:val="006D1F8B"/>
    <w:rsid w:val="006D32B1"/>
    <w:rsid w:val="006D38A1"/>
    <w:rsid w:val="006D4DB6"/>
    <w:rsid w:val="006D7558"/>
    <w:rsid w:val="006D7B45"/>
    <w:rsid w:val="006D7B7B"/>
    <w:rsid w:val="006E04DD"/>
    <w:rsid w:val="006E0B01"/>
    <w:rsid w:val="006E1A5C"/>
    <w:rsid w:val="006E2E1D"/>
    <w:rsid w:val="006E4B4B"/>
    <w:rsid w:val="006E6604"/>
    <w:rsid w:val="006E7545"/>
    <w:rsid w:val="006F3048"/>
    <w:rsid w:val="006F314A"/>
    <w:rsid w:val="006F3570"/>
    <w:rsid w:val="006F4365"/>
    <w:rsid w:val="006F5B3E"/>
    <w:rsid w:val="006F5BA5"/>
    <w:rsid w:val="00700486"/>
    <w:rsid w:val="00700C1A"/>
    <w:rsid w:val="00700D1E"/>
    <w:rsid w:val="007040F1"/>
    <w:rsid w:val="00704B11"/>
    <w:rsid w:val="007050AB"/>
    <w:rsid w:val="0070637B"/>
    <w:rsid w:val="0070652A"/>
    <w:rsid w:val="00710531"/>
    <w:rsid w:val="00710F18"/>
    <w:rsid w:val="007115C5"/>
    <w:rsid w:val="007132CD"/>
    <w:rsid w:val="00714158"/>
    <w:rsid w:val="00714593"/>
    <w:rsid w:val="0071463C"/>
    <w:rsid w:val="00715256"/>
    <w:rsid w:val="00717E01"/>
    <w:rsid w:val="0072097B"/>
    <w:rsid w:val="007221AD"/>
    <w:rsid w:val="0072511D"/>
    <w:rsid w:val="00725370"/>
    <w:rsid w:val="007257CA"/>
    <w:rsid w:val="00726859"/>
    <w:rsid w:val="007277FD"/>
    <w:rsid w:val="007303AB"/>
    <w:rsid w:val="00732825"/>
    <w:rsid w:val="00734B12"/>
    <w:rsid w:val="007351F7"/>
    <w:rsid w:val="007364BE"/>
    <w:rsid w:val="007368AC"/>
    <w:rsid w:val="007368F5"/>
    <w:rsid w:val="00736C7C"/>
    <w:rsid w:val="007370A5"/>
    <w:rsid w:val="0074218E"/>
    <w:rsid w:val="0074247A"/>
    <w:rsid w:val="00743428"/>
    <w:rsid w:val="007459D5"/>
    <w:rsid w:val="0074625D"/>
    <w:rsid w:val="007465E9"/>
    <w:rsid w:val="00752ED3"/>
    <w:rsid w:val="007535E4"/>
    <w:rsid w:val="00753765"/>
    <w:rsid w:val="0075440D"/>
    <w:rsid w:val="007549CC"/>
    <w:rsid w:val="00755106"/>
    <w:rsid w:val="00755798"/>
    <w:rsid w:val="0075702E"/>
    <w:rsid w:val="00760C02"/>
    <w:rsid w:val="00760EAF"/>
    <w:rsid w:val="00761007"/>
    <w:rsid w:val="0076157E"/>
    <w:rsid w:val="00762EC0"/>
    <w:rsid w:val="007633EB"/>
    <w:rsid w:val="00764484"/>
    <w:rsid w:val="00766DC5"/>
    <w:rsid w:val="007678B3"/>
    <w:rsid w:val="00770B3B"/>
    <w:rsid w:val="0077140B"/>
    <w:rsid w:val="0077361E"/>
    <w:rsid w:val="007761B3"/>
    <w:rsid w:val="00776AA5"/>
    <w:rsid w:val="00780A33"/>
    <w:rsid w:val="00780C0D"/>
    <w:rsid w:val="00782719"/>
    <w:rsid w:val="00784552"/>
    <w:rsid w:val="00784E8A"/>
    <w:rsid w:val="00787649"/>
    <w:rsid w:val="00794160"/>
    <w:rsid w:val="00795FF0"/>
    <w:rsid w:val="00796655"/>
    <w:rsid w:val="007966CB"/>
    <w:rsid w:val="00796AFF"/>
    <w:rsid w:val="0079726C"/>
    <w:rsid w:val="007A2103"/>
    <w:rsid w:val="007A305E"/>
    <w:rsid w:val="007A7E47"/>
    <w:rsid w:val="007A7F56"/>
    <w:rsid w:val="007B123A"/>
    <w:rsid w:val="007B16AB"/>
    <w:rsid w:val="007B400C"/>
    <w:rsid w:val="007B4580"/>
    <w:rsid w:val="007B4FA3"/>
    <w:rsid w:val="007C0AB9"/>
    <w:rsid w:val="007C2821"/>
    <w:rsid w:val="007C35DF"/>
    <w:rsid w:val="007C5071"/>
    <w:rsid w:val="007C525D"/>
    <w:rsid w:val="007C652E"/>
    <w:rsid w:val="007C6AB3"/>
    <w:rsid w:val="007C74EC"/>
    <w:rsid w:val="007C7566"/>
    <w:rsid w:val="007C7674"/>
    <w:rsid w:val="007D0B5F"/>
    <w:rsid w:val="007D15E0"/>
    <w:rsid w:val="007D428C"/>
    <w:rsid w:val="007D42A6"/>
    <w:rsid w:val="007D4854"/>
    <w:rsid w:val="007D6108"/>
    <w:rsid w:val="007D7507"/>
    <w:rsid w:val="007D75FE"/>
    <w:rsid w:val="007E0941"/>
    <w:rsid w:val="007E0A7A"/>
    <w:rsid w:val="007E2202"/>
    <w:rsid w:val="007E2292"/>
    <w:rsid w:val="007E3AE4"/>
    <w:rsid w:val="007E592D"/>
    <w:rsid w:val="007E76AA"/>
    <w:rsid w:val="007F05ED"/>
    <w:rsid w:val="007F13D2"/>
    <w:rsid w:val="007F2B7B"/>
    <w:rsid w:val="007F54BE"/>
    <w:rsid w:val="007F6DE9"/>
    <w:rsid w:val="007F73DC"/>
    <w:rsid w:val="008014D4"/>
    <w:rsid w:val="008026E6"/>
    <w:rsid w:val="0080482A"/>
    <w:rsid w:val="0080598B"/>
    <w:rsid w:val="00806023"/>
    <w:rsid w:val="0080644C"/>
    <w:rsid w:val="008103F7"/>
    <w:rsid w:val="00810959"/>
    <w:rsid w:val="00811245"/>
    <w:rsid w:val="00812AB6"/>
    <w:rsid w:val="0081340E"/>
    <w:rsid w:val="00813ABC"/>
    <w:rsid w:val="008152E3"/>
    <w:rsid w:val="008152F9"/>
    <w:rsid w:val="00816560"/>
    <w:rsid w:val="00817052"/>
    <w:rsid w:val="00823B59"/>
    <w:rsid w:val="00823EF2"/>
    <w:rsid w:val="00824628"/>
    <w:rsid w:val="00824900"/>
    <w:rsid w:val="00830801"/>
    <w:rsid w:val="00830FCD"/>
    <w:rsid w:val="00832861"/>
    <w:rsid w:val="00832B59"/>
    <w:rsid w:val="00832D04"/>
    <w:rsid w:val="00833EBD"/>
    <w:rsid w:val="008347CE"/>
    <w:rsid w:val="00834F2F"/>
    <w:rsid w:val="00837AC3"/>
    <w:rsid w:val="00837BED"/>
    <w:rsid w:val="00840D1C"/>
    <w:rsid w:val="00843484"/>
    <w:rsid w:val="00843C7A"/>
    <w:rsid w:val="0084418D"/>
    <w:rsid w:val="0085304C"/>
    <w:rsid w:val="00856C98"/>
    <w:rsid w:val="00856ED9"/>
    <w:rsid w:val="00857D35"/>
    <w:rsid w:val="0086249F"/>
    <w:rsid w:val="00863684"/>
    <w:rsid w:val="008640F0"/>
    <w:rsid w:val="00864848"/>
    <w:rsid w:val="0086799F"/>
    <w:rsid w:val="00871346"/>
    <w:rsid w:val="0087136B"/>
    <w:rsid w:val="00872441"/>
    <w:rsid w:val="00873215"/>
    <w:rsid w:val="008734EE"/>
    <w:rsid w:val="00873D02"/>
    <w:rsid w:val="008758BA"/>
    <w:rsid w:val="00876970"/>
    <w:rsid w:val="00877B97"/>
    <w:rsid w:val="008804E4"/>
    <w:rsid w:val="00881AEA"/>
    <w:rsid w:val="008838C6"/>
    <w:rsid w:val="00883C8C"/>
    <w:rsid w:val="008842D5"/>
    <w:rsid w:val="00884665"/>
    <w:rsid w:val="00884FB7"/>
    <w:rsid w:val="0088649D"/>
    <w:rsid w:val="0088723C"/>
    <w:rsid w:val="0088733B"/>
    <w:rsid w:val="00887AB1"/>
    <w:rsid w:val="00887AFD"/>
    <w:rsid w:val="00890573"/>
    <w:rsid w:val="00891988"/>
    <w:rsid w:val="00891A61"/>
    <w:rsid w:val="00891CF0"/>
    <w:rsid w:val="00892155"/>
    <w:rsid w:val="00893E26"/>
    <w:rsid w:val="00893E28"/>
    <w:rsid w:val="0089573D"/>
    <w:rsid w:val="00896A68"/>
    <w:rsid w:val="00897926"/>
    <w:rsid w:val="008A1B4A"/>
    <w:rsid w:val="008A35B7"/>
    <w:rsid w:val="008A37B9"/>
    <w:rsid w:val="008A6C06"/>
    <w:rsid w:val="008A7828"/>
    <w:rsid w:val="008A7A0D"/>
    <w:rsid w:val="008A7C0E"/>
    <w:rsid w:val="008B1F0B"/>
    <w:rsid w:val="008B60AE"/>
    <w:rsid w:val="008B6FFB"/>
    <w:rsid w:val="008B7400"/>
    <w:rsid w:val="008C0962"/>
    <w:rsid w:val="008C22F2"/>
    <w:rsid w:val="008C42ED"/>
    <w:rsid w:val="008C49D5"/>
    <w:rsid w:val="008C6075"/>
    <w:rsid w:val="008C6FE7"/>
    <w:rsid w:val="008C74D7"/>
    <w:rsid w:val="008D16DE"/>
    <w:rsid w:val="008D1F4F"/>
    <w:rsid w:val="008D25C6"/>
    <w:rsid w:val="008D2F0C"/>
    <w:rsid w:val="008D4F17"/>
    <w:rsid w:val="008D5964"/>
    <w:rsid w:val="008D6E7D"/>
    <w:rsid w:val="008E0157"/>
    <w:rsid w:val="008E1B46"/>
    <w:rsid w:val="008E2169"/>
    <w:rsid w:val="008E3086"/>
    <w:rsid w:val="008E3394"/>
    <w:rsid w:val="008E35B0"/>
    <w:rsid w:val="008E3C16"/>
    <w:rsid w:val="008E4CF7"/>
    <w:rsid w:val="008E702B"/>
    <w:rsid w:val="008F0B51"/>
    <w:rsid w:val="008F2B6B"/>
    <w:rsid w:val="008F2FC9"/>
    <w:rsid w:val="008F4813"/>
    <w:rsid w:val="00900F26"/>
    <w:rsid w:val="00901173"/>
    <w:rsid w:val="00902731"/>
    <w:rsid w:val="00905480"/>
    <w:rsid w:val="009061CA"/>
    <w:rsid w:val="009113D0"/>
    <w:rsid w:val="00912073"/>
    <w:rsid w:val="009128FD"/>
    <w:rsid w:val="0091379F"/>
    <w:rsid w:val="009144B3"/>
    <w:rsid w:val="00915A97"/>
    <w:rsid w:val="00917D5F"/>
    <w:rsid w:val="0092246F"/>
    <w:rsid w:val="00924E8F"/>
    <w:rsid w:val="009278EC"/>
    <w:rsid w:val="00930A55"/>
    <w:rsid w:val="0093107C"/>
    <w:rsid w:val="00933D3F"/>
    <w:rsid w:val="0093505C"/>
    <w:rsid w:val="00935C3A"/>
    <w:rsid w:val="00936B3D"/>
    <w:rsid w:val="00937C35"/>
    <w:rsid w:val="00940274"/>
    <w:rsid w:val="00942007"/>
    <w:rsid w:val="00944BE2"/>
    <w:rsid w:val="00947269"/>
    <w:rsid w:val="0095014E"/>
    <w:rsid w:val="00952285"/>
    <w:rsid w:val="00953545"/>
    <w:rsid w:val="00955976"/>
    <w:rsid w:val="00955B52"/>
    <w:rsid w:val="009576E4"/>
    <w:rsid w:val="009601C4"/>
    <w:rsid w:val="00961179"/>
    <w:rsid w:val="00961894"/>
    <w:rsid w:val="009629AF"/>
    <w:rsid w:val="00962E30"/>
    <w:rsid w:val="00965E96"/>
    <w:rsid w:val="009672DD"/>
    <w:rsid w:val="009712D7"/>
    <w:rsid w:val="0097147B"/>
    <w:rsid w:val="009719D6"/>
    <w:rsid w:val="00973F51"/>
    <w:rsid w:val="0097442A"/>
    <w:rsid w:val="00974A45"/>
    <w:rsid w:val="00974A8A"/>
    <w:rsid w:val="00974FD8"/>
    <w:rsid w:val="00975725"/>
    <w:rsid w:val="00977917"/>
    <w:rsid w:val="00982223"/>
    <w:rsid w:val="009826D5"/>
    <w:rsid w:val="00983A3D"/>
    <w:rsid w:val="009842C6"/>
    <w:rsid w:val="00984904"/>
    <w:rsid w:val="00985EB7"/>
    <w:rsid w:val="009861EF"/>
    <w:rsid w:val="00986C15"/>
    <w:rsid w:val="00987666"/>
    <w:rsid w:val="009907B1"/>
    <w:rsid w:val="009924F0"/>
    <w:rsid w:val="00992DBC"/>
    <w:rsid w:val="0099340E"/>
    <w:rsid w:val="00993854"/>
    <w:rsid w:val="009943A7"/>
    <w:rsid w:val="00995855"/>
    <w:rsid w:val="009977C0"/>
    <w:rsid w:val="009A053C"/>
    <w:rsid w:val="009A0C9F"/>
    <w:rsid w:val="009A0DAA"/>
    <w:rsid w:val="009A1377"/>
    <w:rsid w:val="009A2C90"/>
    <w:rsid w:val="009A45CF"/>
    <w:rsid w:val="009A551B"/>
    <w:rsid w:val="009A575B"/>
    <w:rsid w:val="009A6555"/>
    <w:rsid w:val="009A66CC"/>
    <w:rsid w:val="009A76A0"/>
    <w:rsid w:val="009A7FBB"/>
    <w:rsid w:val="009B26AD"/>
    <w:rsid w:val="009B27F1"/>
    <w:rsid w:val="009B33C9"/>
    <w:rsid w:val="009B60B1"/>
    <w:rsid w:val="009B655F"/>
    <w:rsid w:val="009B6C1E"/>
    <w:rsid w:val="009B7B8C"/>
    <w:rsid w:val="009C06D2"/>
    <w:rsid w:val="009C12A4"/>
    <w:rsid w:val="009C1663"/>
    <w:rsid w:val="009C465E"/>
    <w:rsid w:val="009C5235"/>
    <w:rsid w:val="009C60CB"/>
    <w:rsid w:val="009C6CC0"/>
    <w:rsid w:val="009C79AD"/>
    <w:rsid w:val="009C7C31"/>
    <w:rsid w:val="009D06CE"/>
    <w:rsid w:val="009D16CF"/>
    <w:rsid w:val="009D1942"/>
    <w:rsid w:val="009D1ACC"/>
    <w:rsid w:val="009D416D"/>
    <w:rsid w:val="009D4371"/>
    <w:rsid w:val="009D4E5D"/>
    <w:rsid w:val="009D5022"/>
    <w:rsid w:val="009D5572"/>
    <w:rsid w:val="009D6A9F"/>
    <w:rsid w:val="009E159D"/>
    <w:rsid w:val="009E1F8D"/>
    <w:rsid w:val="009E2067"/>
    <w:rsid w:val="009E3E0C"/>
    <w:rsid w:val="009E3E60"/>
    <w:rsid w:val="009E67EE"/>
    <w:rsid w:val="009F0DB4"/>
    <w:rsid w:val="009F1342"/>
    <w:rsid w:val="009F2153"/>
    <w:rsid w:val="009F33C8"/>
    <w:rsid w:val="009F45ED"/>
    <w:rsid w:val="009F4980"/>
    <w:rsid w:val="009F508C"/>
    <w:rsid w:val="009F5E4A"/>
    <w:rsid w:val="009F6717"/>
    <w:rsid w:val="009F72E3"/>
    <w:rsid w:val="009F7F70"/>
    <w:rsid w:val="00A008BE"/>
    <w:rsid w:val="00A009D9"/>
    <w:rsid w:val="00A02B16"/>
    <w:rsid w:val="00A0381B"/>
    <w:rsid w:val="00A03B59"/>
    <w:rsid w:val="00A05287"/>
    <w:rsid w:val="00A053A6"/>
    <w:rsid w:val="00A06AB8"/>
    <w:rsid w:val="00A115A4"/>
    <w:rsid w:val="00A1162A"/>
    <w:rsid w:val="00A12697"/>
    <w:rsid w:val="00A13197"/>
    <w:rsid w:val="00A135BF"/>
    <w:rsid w:val="00A1727A"/>
    <w:rsid w:val="00A20A31"/>
    <w:rsid w:val="00A20B4B"/>
    <w:rsid w:val="00A20DFB"/>
    <w:rsid w:val="00A20EC1"/>
    <w:rsid w:val="00A224DB"/>
    <w:rsid w:val="00A2281C"/>
    <w:rsid w:val="00A250F6"/>
    <w:rsid w:val="00A25A20"/>
    <w:rsid w:val="00A268B9"/>
    <w:rsid w:val="00A26B70"/>
    <w:rsid w:val="00A2772F"/>
    <w:rsid w:val="00A31A72"/>
    <w:rsid w:val="00A34D4E"/>
    <w:rsid w:val="00A34E4F"/>
    <w:rsid w:val="00A35E7D"/>
    <w:rsid w:val="00A36AED"/>
    <w:rsid w:val="00A4214F"/>
    <w:rsid w:val="00A4513F"/>
    <w:rsid w:val="00A453C4"/>
    <w:rsid w:val="00A45599"/>
    <w:rsid w:val="00A462ED"/>
    <w:rsid w:val="00A46C59"/>
    <w:rsid w:val="00A50460"/>
    <w:rsid w:val="00A51EDC"/>
    <w:rsid w:val="00A5224E"/>
    <w:rsid w:val="00A522D4"/>
    <w:rsid w:val="00A52979"/>
    <w:rsid w:val="00A52B5F"/>
    <w:rsid w:val="00A53137"/>
    <w:rsid w:val="00A54177"/>
    <w:rsid w:val="00A5539A"/>
    <w:rsid w:val="00A5553C"/>
    <w:rsid w:val="00A559F8"/>
    <w:rsid w:val="00A56EB4"/>
    <w:rsid w:val="00A5778E"/>
    <w:rsid w:val="00A61211"/>
    <w:rsid w:val="00A62B12"/>
    <w:rsid w:val="00A62DC0"/>
    <w:rsid w:val="00A63057"/>
    <w:rsid w:val="00A6309D"/>
    <w:rsid w:val="00A648F0"/>
    <w:rsid w:val="00A65311"/>
    <w:rsid w:val="00A65871"/>
    <w:rsid w:val="00A66CDF"/>
    <w:rsid w:val="00A6792A"/>
    <w:rsid w:val="00A70789"/>
    <w:rsid w:val="00A71C49"/>
    <w:rsid w:val="00A725A5"/>
    <w:rsid w:val="00A7320C"/>
    <w:rsid w:val="00A7321F"/>
    <w:rsid w:val="00A739A7"/>
    <w:rsid w:val="00A7431D"/>
    <w:rsid w:val="00A74A76"/>
    <w:rsid w:val="00A76514"/>
    <w:rsid w:val="00A76A82"/>
    <w:rsid w:val="00A800A0"/>
    <w:rsid w:val="00A82552"/>
    <w:rsid w:val="00A832F1"/>
    <w:rsid w:val="00A84390"/>
    <w:rsid w:val="00A853F0"/>
    <w:rsid w:val="00A85A70"/>
    <w:rsid w:val="00A85EC8"/>
    <w:rsid w:val="00A87B08"/>
    <w:rsid w:val="00A90788"/>
    <w:rsid w:val="00A9279D"/>
    <w:rsid w:val="00A927C4"/>
    <w:rsid w:val="00A9484A"/>
    <w:rsid w:val="00A94905"/>
    <w:rsid w:val="00A95B18"/>
    <w:rsid w:val="00A96EF3"/>
    <w:rsid w:val="00A97902"/>
    <w:rsid w:val="00AA4415"/>
    <w:rsid w:val="00AA4ADF"/>
    <w:rsid w:val="00AA5CEF"/>
    <w:rsid w:val="00AA6353"/>
    <w:rsid w:val="00AB03BB"/>
    <w:rsid w:val="00AB06CE"/>
    <w:rsid w:val="00AB2131"/>
    <w:rsid w:val="00AB2429"/>
    <w:rsid w:val="00AB2B80"/>
    <w:rsid w:val="00AB43FD"/>
    <w:rsid w:val="00AB44F5"/>
    <w:rsid w:val="00AB4AFA"/>
    <w:rsid w:val="00AB5002"/>
    <w:rsid w:val="00AB6904"/>
    <w:rsid w:val="00AB77CA"/>
    <w:rsid w:val="00AB7E53"/>
    <w:rsid w:val="00AC1A4C"/>
    <w:rsid w:val="00AC2178"/>
    <w:rsid w:val="00AC2397"/>
    <w:rsid w:val="00AC3716"/>
    <w:rsid w:val="00AC54A9"/>
    <w:rsid w:val="00AC6A5B"/>
    <w:rsid w:val="00AD02BA"/>
    <w:rsid w:val="00AD05EB"/>
    <w:rsid w:val="00AD39DF"/>
    <w:rsid w:val="00AD49D2"/>
    <w:rsid w:val="00AD4C54"/>
    <w:rsid w:val="00AD58E8"/>
    <w:rsid w:val="00AD6825"/>
    <w:rsid w:val="00AD68B7"/>
    <w:rsid w:val="00AD731F"/>
    <w:rsid w:val="00AE101E"/>
    <w:rsid w:val="00AE2976"/>
    <w:rsid w:val="00AE6440"/>
    <w:rsid w:val="00AE688B"/>
    <w:rsid w:val="00AE696B"/>
    <w:rsid w:val="00AE76D3"/>
    <w:rsid w:val="00AE76E2"/>
    <w:rsid w:val="00AE76F4"/>
    <w:rsid w:val="00AE79A2"/>
    <w:rsid w:val="00AF0622"/>
    <w:rsid w:val="00AF0E03"/>
    <w:rsid w:val="00B00EF0"/>
    <w:rsid w:val="00B00F02"/>
    <w:rsid w:val="00B011AE"/>
    <w:rsid w:val="00B013F1"/>
    <w:rsid w:val="00B01D1A"/>
    <w:rsid w:val="00B0280C"/>
    <w:rsid w:val="00B035E5"/>
    <w:rsid w:val="00B0365B"/>
    <w:rsid w:val="00B04459"/>
    <w:rsid w:val="00B111E6"/>
    <w:rsid w:val="00B116B4"/>
    <w:rsid w:val="00B1366E"/>
    <w:rsid w:val="00B14DA5"/>
    <w:rsid w:val="00B1558C"/>
    <w:rsid w:val="00B15F27"/>
    <w:rsid w:val="00B16B6B"/>
    <w:rsid w:val="00B179BC"/>
    <w:rsid w:val="00B17BFA"/>
    <w:rsid w:val="00B22421"/>
    <w:rsid w:val="00B26C71"/>
    <w:rsid w:val="00B34B07"/>
    <w:rsid w:val="00B34CC8"/>
    <w:rsid w:val="00B3571C"/>
    <w:rsid w:val="00B36582"/>
    <w:rsid w:val="00B37463"/>
    <w:rsid w:val="00B40225"/>
    <w:rsid w:val="00B4031E"/>
    <w:rsid w:val="00B40BFD"/>
    <w:rsid w:val="00B41253"/>
    <w:rsid w:val="00B43FD9"/>
    <w:rsid w:val="00B443F4"/>
    <w:rsid w:val="00B44587"/>
    <w:rsid w:val="00B46873"/>
    <w:rsid w:val="00B4699A"/>
    <w:rsid w:val="00B46EDF"/>
    <w:rsid w:val="00B4742C"/>
    <w:rsid w:val="00B515ED"/>
    <w:rsid w:val="00B51E32"/>
    <w:rsid w:val="00B51E60"/>
    <w:rsid w:val="00B53A1A"/>
    <w:rsid w:val="00B56D25"/>
    <w:rsid w:val="00B56FF5"/>
    <w:rsid w:val="00B572BE"/>
    <w:rsid w:val="00B608A2"/>
    <w:rsid w:val="00B661C8"/>
    <w:rsid w:val="00B70498"/>
    <w:rsid w:val="00B7133D"/>
    <w:rsid w:val="00B75DF5"/>
    <w:rsid w:val="00B7689D"/>
    <w:rsid w:val="00B76C7F"/>
    <w:rsid w:val="00B7754F"/>
    <w:rsid w:val="00B8061C"/>
    <w:rsid w:val="00B80D15"/>
    <w:rsid w:val="00B810E2"/>
    <w:rsid w:val="00B818F3"/>
    <w:rsid w:val="00B81CCA"/>
    <w:rsid w:val="00B8225A"/>
    <w:rsid w:val="00B825D7"/>
    <w:rsid w:val="00B82B4A"/>
    <w:rsid w:val="00B82BF8"/>
    <w:rsid w:val="00B840D5"/>
    <w:rsid w:val="00B84D36"/>
    <w:rsid w:val="00B84D4C"/>
    <w:rsid w:val="00B857AB"/>
    <w:rsid w:val="00B85D96"/>
    <w:rsid w:val="00B869EA"/>
    <w:rsid w:val="00B9442A"/>
    <w:rsid w:val="00B962FF"/>
    <w:rsid w:val="00B976A3"/>
    <w:rsid w:val="00BA07C4"/>
    <w:rsid w:val="00BA2549"/>
    <w:rsid w:val="00BA658D"/>
    <w:rsid w:val="00BA7551"/>
    <w:rsid w:val="00BB1BD5"/>
    <w:rsid w:val="00BB2090"/>
    <w:rsid w:val="00BB2174"/>
    <w:rsid w:val="00BB22A3"/>
    <w:rsid w:val="00BB334C"/>
    <w:rsid w:val="00BB5067"/>
    <w:rsid w:val="00BC0715"/>
    <w:rsid w:val="00BC1054"/>
    <w:rsid w:val="00BC3C1F"/>
    <w:rsid w:val="00BC5AC9"/>
    <w:rsid w:val="00BC5F20"/>
    <w:rsid w:val="00BC6F71"/>
    <w:rsid w:val="00BD0526"/>
    <w:rsid w:val="00BD24FD"/>
    <w:rsid w:val="00BD4DCB"/>
    <w:rsid w:val="00BD720C"/>
    <w:rsid w:val="00BE0CFA"/>
    <w:rsid w:val="00BE143A"/>
    <w:rsid w:val="00BE42D0"/>
    <w:rsid w:val="00BE4A07"/>
    <w:rsid w:val="00BE7FBA"/>
    <w:rsid w:val="00BF0E61"/>
    <w:rsid w:val="00BF1CEB"/>
    <w:rsid w:val="00BF1FCA"/>
    <w:rsid w:val="00BF2A8C"/>
    <w:rsid w:val="00BF3E08"/>
    <w:rsid w:val="00BF4335"/>
    <w:rsid w:val="00BF566F"/>
    <w:rsid w:val="00BF65D3"/>
    <w:rsid w:val="00BF71EF"/>
    <w:rsid w:val="00C014DA"/>
    <w:rsid w:val="00C02D98"/>
    <w:rsid w:val="00C046C0"/>
    <w:rsid w:val="00C059AF"/>
    <w:rsid w:val="00C05E93"/>
    <w:rsid w:val="00C0691A"/>
    <w:rsid w:val="00C06F70"/>
    <w:rsid w:val="00C101E8"/>
    <w:rsid w:val="00C1123B"/>
    <w:rsid w:val="00C119DB"/>
    <w:rsid w:val="00C12B10"/>
    <w:rsid w:val="00C12B6F"/>
    <w:rsid w:val="00C138D6"/>
    <w:rsid w:val="00C13944"/>
    <w:rsid w:val="00C20B70"/>
    <w:rsid w:val="00C21B29"/>
    <w:rsid w:val="00C21DA1"/>
    <w:rsid w:val="00C22C35"/>
    <w:rsid w:val="00C22DAE"/>
    <w:rsid w:val="00C251D2"/>
    <w:rsid w:val="00C268EA"/>
    <w:rsid w:val="00C316BE"/>
    <w:rsid w:val="00C33864"/>
    <w:rsid w:val="00C346A6"/>
    <w:rsid w:val="00C35683"/>
    <w:rsid w:val="00C35BDC"/>
    <w:rsid w:val="00C3641C"/>
    <w:rsid w:val="00C36AE2"/>
    <w:rsid w:val="00C36AE5"/>
    <w:rsid w:val="00C40C5B"/>
    <w:rsid w:val="00C41EC6"/>
    <w:rsid w:val="00C42768"/>
    <w:rsid w:val="00C43DFC"/>
    <w:rsid w:val="00C44B1D"/>
    <w:rsid w:val="00C456B2"/>
    <w:rsid w:val="00C46B0C"/>
    <w:rsid w:val="00C46C7C"/>
    <w:rsid w:val="00C50423"/>
    <w:rsid w:val="00C50839"/>
    <w:rsid w:val="00C518C2"/>
    <w:rsid w:val="00C51FCE"/>
    <w:rsid w:val="00C528C4"/>
    <w:rsid w:val="00C529BF"/>
    <w:rsid w:val="00C52E67"/>
    <w:rsid w:val="00C54B19"/>
    <w:rsid w:val="00C56332"/>
    <w:rsid w:val="00C5655E"/>
    <w:rsid w:val="00C56A75"/>
    <w:rsid w:val="00C570DC"/>
    <w:rsid w:val="00C60EA3"/>
    <w:rsid w:val="00C64B17"/>
    <w:rsid w:val="00C64B97"/>
    <w:rsid w:val="00C67099"/>
    <w:rsid w:val="00C67985"/>
    <w:rsid w:val="00C67EB2"/>
    <w:rsid w:val="00C67F76"/>
    <w:rsid w:val="00C704DB"/>
    <w:rsid w:val="00C7241C"/>
    <w:rsid w:val="00C73120"/>
    <w:rsid w:val="00C74596"/>
    <w:rsid w:val="00C7708A"/>
    <w:rsid w:val="00C7780F"/>
    <w:rsid w:val="00C77A2B"/>
    <w:rsid w:val="00C77C2A"/>
    <w:rsid w:val="00C81609"/>
    <w:rsid w:val="00C821B8"/>
    <w:rsid w:val="00C8345F"/>
    <w:rsid w:val="00C84929"/>
    <w:rsid w:val="00C84DBD"/>
    <w:rsid w:val="00C84FEB"/>
    <w:rsid w:val="00C8586D"/>
    <w:rsid w:val="00C87206"/>
    <w:rsid w:val="00C90FE4"/>
    <w:rsid w:val="00C9229F"/>
    <w:rsid w:val="00C937CB"/>
    <w:rsid w:val="00C94C51"/>
    <w:rsid w:val="00C95937"/>
    <w:rsid w:val="00C96060"/>
    <w:rsid w:val="00C974CC"/>
    <w:rsid w:val="00C9794B"/>
    <w:rsid w:val="00CA10DB"/>
    <w:rsid w:val="00CA6212"/>
    <w:rsid w:val="00CA7AEF"/>
    <w:rsid w:val="00CA7F37"/>
    <w:rsid w:val="00CB15D2"/>
    <w:rsid w:val="00CB1B6B"/>
    <w:rsid w:val="00CB1F32"/>
    <w:rsid w:val="00CB3C22"/>
    <w:rsid w:val="00CB3D1A"/>
    <w:rsid w:val="00CB4613"/>
    <w:rsid w:val="00CB488F"/>
    <w:rsid w:val="00CB54C9"/>
    <w:rsid w:val="00CB5D19"/>
    <w:rsid w:val="00CB68EB"/>
    <w:rsid w:val="00CB6D07"/>
    <w:rsid w:val="00CB6D1D"/>
    <w:rsid w:val="00CC06E0"/>
    <w:rsid w:val="00CC4040"/>
    <w:rsid w:val="00CC49E3"/>
    <w:rsid w:val="00CC511E"/>
    <w:rsid w:val="00CC58AA"/>
    <w:rsid w:val="00CC67B4"/>
    <w:rsid w:val="00CC7972"/>
    <w:rsid w:val="00CC7A2E"/>
    <w:rsid w:val="00CD0870"/>
    <w:rsid w:val="00CD203B"/>
    <w:rsid w:val="00CD2857"/>
    <w:rsid w:val="00CD294B"/>
    <w:rsid w:val="00CD2B48"/>
    <w:rsid w:val="00CD3927"/>
    <w:rsid w:val="00CE006D"/>
    <w:rsid w:val="00CE63C0"/>
    <w:rsid w:val="00CE7B93"/>
    <w:rsid w:val="00CF1E31"/>
    <w:rsid w:val="00CF2CB1"/>
    <w:rsid w:val="00CF4634"/>
    <w:rsid w:val="00CF56A5"/>
    <w:rsid w:val="00CF58D2"/>
    <w:rsid w:val="00CF620E"/>
    <w:rsid w:val="00D00BD3"/>
    <w:rsid w:val="00D01B16"/>
    <w:rsid w:val="00D02251"/>
    <w:rsid w:val="00D02DF7"/>
    <w:rsid w:val="00D02EAF"/>
    <w:rsid w:val="00D03244"/>
    <w:rsid w:val="00D03C80"/>
    <w:rsid w:val="00D03F9D"/>
    <w:rsid w:val="00D04D3E"/>
    <w:rsid w:val="00D06329"/>
    <w:rsid w:val="00D06BD4"/>
    <w:rsid w:val="00D10101"/>
    <w:rsid w:val="00D10B6C"/>
    <w:rsid w:val="00D11A2E"/>
    <w:rsid w:val="00D11D77"/>
    <w:rsid w:val="00D128A9"/>
    <w:rsid w:val="00D12D78"/>
    <w:rsid w:val="00D13A99"/>
    <w:rsid w:val="00D13AC8"/>
    <w:rsid w:val="00D14A62"/>
    <w:rsid w:val="00D16465"/>
    <w:rsid w:val="00D17321"/>
    <w:rsid w:val="00D201C0"/>
    <w:rsid w:val="00D20ED7"/>
    <w:rsid w:val="00D22ACC"/>
    <w:rsid w:val="00D24145"/>
    <w:rsid w:val="00D27DCD"/>
    <w:rsid w:val="00D27E24"/>
    <w:rsid w:val="00D31E6A"/>
    <w:rsid w:val="00D3258D"/>
    <w:rsid w:val="00D33FA4"/>
    <w:rsid w:val="00D42F96"/>
    <w:rsid w:val="00D440C6"/>
    <w:rsid w:val="00D447FF"/>
    <w:rsid w:val="00D46AB8"/>
    <w:rsid w:val="00D50D6D"/>
    <w:rsid w:val="00D520F6"/>
    <w:rsid w:val="00D531AD"/>
    <w:rsid w:val="00D56977"/>
    <w:rsid w:val="00D5706F"/>
    <w:rsid w:val="00D572BD"/>
    <w:rsid w:val="00D57A63"/>
    <w:rsid w:val="00D6106D"/>
    <w:rsid w:val="00D612E5"/>
    <w:rsid w:val="00D63332"/>
    <w:rsid w:val="00D64F5C"/>
    <w:rsid w:val="00D65ED4"/>
    <w:rsid w:val="00D66AB4"/>
    <w:rsid w:val="00D67E94"/>
    <w:rsid w:val="00D67F84"/>
    <w:rsid w:val="00D70B30"/>
    <w:rsid w:val="00D717AC"/>
    <w:rsid w:val="00D71C79"/>
    <w:rsid w:val="00D73D70"/>
    <w:rsid w:val="00D73DBE"/>
    <w:rsid w:val="00D74432"/>
    <w:rsid w:val="00D74861"/>
    <w:rsid w:val="00D751CB"/>
    <w:rsid w:val="00D75DA2"/>
    <w:rsid w:val="00D76EB4"/>
    <w:rsid w:val="00D772C0"/>
    <w:rsid w:val="00D7789E"/>
    <w:rsid w:val="00D83660"/>
    <w:rsid w:val="00D851CA"/>
    <w:rsid w:val="00D868A1"/>
    <w:rsid w:val="00D87953"/>
    <w:rsid w:val="00D902A1"/>
    <w:rsid w:val="00D915B6"/>
    <w:rsid w:val="00D91C85"/>
    <w:rsid w:val="00D92693"/>
    <w:rsid w:val="00D928A5"/>
    <w:rsid w:val="00D95502"/>
    <w:rsid w:val="00D95570"/>
    <w:rsid w:val="00DA0266"/>
    <w:rsid w:val="00DA2407"/>
    <w:rsid w:val="00DA293B"/>
    <w:rsid w:val="00DA2F76"/>
    <w:rsid w:val="00DA3154"/>
    <w:rsid w:val="00DA3AFF"/>
    <w:rsid w:val="00DA406F"/>
    <w:rsid w:val="00DA5873"/>
    <w:rsid w:val="00DA78D7"/>
    <w:rsid w:val="00DB0932"/>
    <w:rsid w:val="00DB155C"/>
    <w:rsid w:val="00DB4667"/>
    <w:rsid w:val="00DB4DC9"/>
    <w:rsid w:val="00DC2889"/>
    <w:rsid w:val="00DC4DF3"/>
    <w:rsid w:val="00DC66F9"/>
    <w:rsid w:val="00DC780E"/>
    <w:rsid w:val="00DD0485"/>
    <w:rsid w:val="00DD1993"/>
    <w:rsid w:val="00DD1D12"/>
    <w:rsid w:val="00DD2622"/>
    <w:rsid w:val="00DD29BD"/>
    <w:rsid w:val="00DD48B3"/>
    <w:rsid w:val="00DD4F5E"/>
    <w:rsid w:val="00DD76E3"/>
    <w:rsid w:val="00DD7E90"/>
    <w:rsid w:val="00DE04AD"/>
    <w:rsid w:val="00DE071A"/>
    <w:rsid w:val="00DE0C15"/>
    <w:rsid w:val="00DE33F3"/>
    <w:rsid w:val="00DE79F0"/>
    <w:rsid w:val="00DF0C2C"/>
    <w:rsid w:val="00DF2F40"/>
    <w:rsid w:val="00DF604D"/>
    <w:rsid w:val="00E02424"/>
    <w:rsid w:val="00E03F75"/>
    <w:rsid w:val="00E05A20"/>
    <w:rsid w:val="00E05DA7"/>
    <w:rsid w:val="00E05FE3"/>
    <w:rsid w:val="00E06EB1"/>
    <w:rsid w:val="00E07420"/>
    <w:rsid w:val="00E10FFD"/>
    <w:rsid w:val="00E1325B"/>
    <w:rsid w:val="00E133C5"/>
    <w:rsid w:val="00E15DD8"/>
    <w:rsid w:val="00E22C0A"/>
    <w:rsid w:val="00E23D1C"/>
    <w:rsid w:val="00E25ED7"/>
    <w:rsid w:val="00E26523"/>
    <w:rsid w:val="00E273A6"/>
    <w:rsid w:val="00E27BA9"/>
    <w:rsid w:val="00E27DED"/>
    <w:rsid w:val="00E27FE0"/>
    <w:rsid w:val="00E30626"/>
    <w:rsid w:val="00E3194C"/>
    <w:rsid w:val="00E3198C"/>
    <w:rsid w:val="00E31DAC"/>
    <w:rsid w:val="00E337F8"/>
    <w:rsid w:val="00E33B6B"/>
    <w:rsid w:val="00E34292"/>
    <w:rsid w:val="00E3482D"/>
    <w:rsid w:val="00E34BF8"/>
    <w:rsid w:val="00E3506B"/>
    <w:rsid w:val="00E35969"/>
    <w:rsid w:val="00E41287"/>
    <w:rsid w:val="00E41B41"/>
    <w:rsid w:val="00E4295F"/>
    <w:rsid w:val="00E439BD"/>
    <w:rsid w:val="00E43BD1"/>
    <w:rsid w:val="00E43DE2"/>
    <w:rsid w:val="00E44875"/>
    <w:rsid w:val="00E47DB2"/>
    <w:rsid w:val="00E47E6D"/>
    <w:rsid w:val="00E510B0"/>
    <w:rsid w:val="00E51D9B"/>
    <w:rsid w:val="00E52413"/>
    <w:rsid w:val="00E5499B"/>
    <w:rsid w:val="00E558D2"/>
    <w:rsid w:val="00E55E0F"/>
    <w:rsid w:val="00E562D8"/>
    <w:rsid w:val="00E5685F"/>
    <w:rsid w:val="00E57C11"/>
    <w:rsid w:val="00E60EBD"/>
    <w:rsid w:val="00E621B7"/>
    <w:rsid w:val="00E62C36"/>
    <w:rsid w:val="00E66063"/>
    <w:rsid w:val="00E67595"/>
    <w:rsid w:val="00E67FDD"/>
    <w:rsid w:val="00E71477"/>
    <w:rsid w:val="00E71AFD"/>
    <w:rsid w:val="00E73B56"/>
    <w:rsid w:val="00E74424"/>
    <w:rsid w:val="00E74433"/>
    <w:rsid w:val="00E74C1C"/>
    <w:rsid w:val="00E77087"/>
    <w:rsid w:val="00E77132"/>
    <w:rsid w:val="00E80C65"/>
    <w:rsid w:val="00E80F35"/>
    <w:rsid w:val="00E821A7"/>
    <w:rsid w:val="00E829C5"/>
    <w:rsid w:val="00E82F4C"/>
    <w:rsid w:val="00E830F3"/>
    <w:rsid w:val="00E837C0"/>
    <w:rsid w:val="00E83822"/>
    <w:rsid w:val="00E84CC0"/>
    <w:rsid w:val="00E84DBF"/>
    <w:rsid w:val="00E939A3"/>
    <w:rsid w:val="00E97746"/>
    <w:rsid w:val="00E97CA9"/>
    <w:rsid w:val="00EA3FB9"/>
    <w:rsid w:val="00EA448D"/>
    <w:rsid w:val="00EA5E89"/>
    <w:rsid w:val="00EA656E"/>
    <w:rsid w:val="00EA6634"/>
    <w:rsid w:val="00EA7495"/>
    <w:rsid w:val="00EB07D5"/>
    <w:rsid w:val="00EB1926"/>
    <w:rsid w:val="00EB197B"/>
    <w:rsid w:val="00EB1A8E"/>
    <w:rsid w:val="00EB1BF5"/>
    <w:rsid w:val="00EB2175"/>
    <w:rsid w:val="00EB21EB"/>
    <w:rsid w:val="00EB2721"/>
    <w:rsid w:val="00EB2CCC"/>
    <w:rsid w:val="00EB465C"/>
    <w:rsid w:val="00EB7AC3"/>
    <w:rsid w:val="00EC10E1"/>
    <w:rsid w:val="00EC21CE"/>
    <w:rsid w:val="00EC2A41"/>
    <w:rsid w:val="00EC36A0"/>
    <w:rsid w:val="00EC4E99"/>
    <w:rsid w:val="00EC5238"/>
    <w:rsid w:val="00EC5267"/>
    <w:rsid w:val="00EC55E6"/>
    <w:rsid w:val="00EC69BC"/>
    <w:rsid w:val="00EC7A74"/>
    <w:rsid w:val="00ED03DD"/>
    <w:rsid w:val="00ED1EEB"/>
    <w:rsid w:val="00ED2139"/>
    <w:rsid w:val="00ED2FF2"/>
    <w:rsid w:val="00ED4253"/>
    <w:rsid w:val="00ED481A"/>
    <w:rsid w:val="00ED5809"/>
    <w:rsid w:val="00ED5E31"/>
    <w:rsid w:val="00ED6A57"/>
    <w:rsid w:val="00EE0766"/>
    <w:rsid w:val="00EE09BB"/>
    <w:rsid w:val="00EE25BE"/>
    <w:rsid w:val="00EE28F1"/>
    <w:rsid w:val="00EE366A"/>
    <w:rsid w:val="00EE3B77"/>
    <w:rsid w:val="00EE41E8"/>
    <w:rsid w:val="00EF20B3"/>
    <w:rsid w:val="00EF225E"/>
    <w:rsid w:val="00EF4670"/>
    <w:rsid w:val="00EF675A"/>
    <w:rsid w:val="00EF6B1B"/>
    <w:rsid w:val="00F0127A"/>
    <w:rsid w:val="00F0187D"/>
    <w:rsid w:val="00F02BD5"/>
    <w:rsid w:val="00F0490A"/>
    <w:rsid w:val="00F05809"/>
    <w:rsid w:val="00F106F3"/>
    <w:rsid w:val="00F11292"/>
    <w:rsid w:val="00F1389D"/>
    <w:rsid w:val="00F153F1"/>
    <w:rsid w:val="00F1651F"/>
    <w:rsid w:val="00F21402"/>
    <w:rsid w:val="00F2155E"/>
    <w:rsid w:val="00F21FB6"/>
    <w:rsid w:val="00F2372D"/>
    <w:rsid w:val="00F245BA"/>
    <w:rsid w:val="00F269EF"/>
    <w:rsid w:val="00F26A3F"/>
    <w:rsid w:val="00F3183C"/>
    <w:rsid w:val="00F349AB"/>
    <w:rsid w:val="00F3529F"/>
    <w:rsid w:val="00F35D5D"/>
    <w:rsid w:val="00F35E3B"/>
    <w:rsid w:val="00F361EC"/>
    <w:rsid w:val="00F36212"/>
    <w:rsid w:val="00F36325"/>
    <w:rsid w:val="00F36FF9"/>
    <w:rsid w:val="00F37539"/>
    <w:rsid w:val="00F40A14"/>
    <w:rsid w:val="00F40A2C"/>
    <w:rsid w:val="00F42B5F"/>
    <w:rsid w:val="00F42D88"/>
    <w:rsid w:val="00F45019"/>
    <w:rsid w:val="00F471F8"/>
    <w:rsid w:val="00F47ED1"/>
    <w:rsid w:val="00F47F55"/>
    <w:rsid w:val="00F50AC4"/>
    <w:rsid w:val="00F5112F"/>
    <w:rsid w:val="00F51B3B"/>
    <w:rsid w:val="00F52608"/>
    <w:rsid w:val="00F53E78"/>
    <w:rsid w:val="00F54938"/>
    <w:rsid w:val="00F60905"/>
    <w:rsid w:val="00F609B8"/>
    <w:rsid w:val="00F614AD"/>
    <w:rsid w:val="00F64DA5"/>
    <w:rsid w:val="00F6538A"/>
    <w:rsid w:val="00F67194"/>
    <w:rsid w:val="00F67E82"/>
    <w:rsid w:val="00F70511"/>
    <w:rsid w:val="00F71298"/>
    <w:rsid w:val="00F71509"/>
    <w:rsid w:val="00F7238C"/>
    <w:rsid w:val="00F73D41"/>
    <w:rsid w:val="00F74294"/>
    <w:rsid w:val="00F74478"/>
    <w:rsid w:val="00F764FA"/>
    <w:rsid w:val="00F776E4"/>
    <w:rsid w:val="00F81030"/>
    <w:rsid w:val="00F81E16"/>
    <w:rsid w:val="00F82051"/>
    <w:rsid w:val="00F83408"/>
    <w:rsid w:val="00F8370B"/>
    <w:rsid w:val="00F8433F"/>
    <w:rsid w:val="00F84533"/>
    <w:rsid w:val="00F8650D"/>
    <w:rsid w:val="00F9069A"/>
    <w:rsid w:val="00F90CB8"/>
    <w:rsid w:val="00F92FED"/>
    <w:rsid w:val="00F943FA"/>
    <w:rsid w:val="00F96831"/>
    <w:rsid w:val="00FA0023"/>
    <w:rsid w:val="00FA1EA7"/>
    <w:rsid w:val="00FA2024"/>
    <w:rsid w:val="00FA33BD"/>
    <w:rsid w:val="00FA38DF"/>
    <w:rsid w:val="00FA43AA"/>
    <w:rsid w:val="00FA4AD1"/>
    <w:rsid w:val="00FA4D2E"/>
    <w:rsid w:val="00FA52FD"/>
    <w:rsid w:val="00FA530B"/>
    <w:rsid w:val="00FA579F"/>
    <w:rsid w:val="00FA64EB"/>
    <w:rsid w:val="00FA6F4B"/>
    <w:rsid w:val="00FB11F5"/>
    <w:rsid w:val="00FB3B07"/>
    <w:rsid w:val="00FB4383"/>
    <w:rsid w:val="00FB5B3C"/>
    <w:rsid w:val="00FB5C72"/>
    <w:rsid w:val="00FB7D18"/>
    <w:rsid w:val="00FC2299"/>
    <w:rsid w:val="00FC3EF8"/>
    <w:rsid w:val="00FC49C6"/>
    <w:rsid w:val="00FC4AFA"/>
    <w:rsid w:val="00FC4E35"/>
    <w:rsid w:val="00FC6108"/>
    <w:rsid w:val="00FD190F"/>
    <w:rsid w:val="00FD23BC"/>
    <w:rsid w:val="00FD41DA"/>
    <w:rsid w:val="00FD5754"/>
    <w:rsid w:val="00FD6B1C"/>
    <w:rsid w:val="00FD7B6C"/>
    <w:rsid w:val="00FE0500"/>
    <w:rsid w:val="00FE094B"/>
    <w:rsid w:val="00FE207F"/>
    <w:rsid w:val="00FE227D"/>
    <w:rsid w:val="00FE35AC"/>
    <w:rsid w:val="00FE5FE2"/>
    <w:rsid w:val="00FF28D0"/>
    <w:rsid w:val="00FF6B6A"/>
    <w:rsid w:val="0CFB81A8"/>
    <w:rsid w:val="1FE33ACF"/>
    <w:rsid w:val="21D87133"/>
    <w:rsid w:val="25B172DB"/>
    <w:rsid w:val="3774FA9C"/>
    <w:rsid w:val="42D73401"/>
    <w:rsid w:val="4DEE487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264E8"/>
  <w15:docId w15:val="{1DDF7EEE-CD85-48F8-A8B3-7F8811E64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3F1"/>
    <w:pPr>
      <w:spacing w:before="120" w:after="120" w:line="264" w:lineRule="auto"/>
    </w:pPr>
    <w:rPr>
      <w:rFonts w:ascii="Open Sans" w:hAnsi="Open Sans" w:cs="Arial"/>
    </w:rPr>
  </w:style>
  <w:style w:type="paragraph" w:styleId="Heading1">
    <w:name w:val="heading 1"/>
    <w:basedOn w:val="Normal"/>
    <w:next w:val="Normal"/>
    <w:link w:val="Heading1Char"/>
    <w:uiPriority w:val="9"/>
    <w:qFormat/>
    <w:rsid w:val="00F153F1"/>
    <w:pPr>
      <w:outlineLvl w:val="0"/>
    </w:pPr>
    <w:rPr>
      <w:rFonts w:eastAsiaTheme="majorEastAsia" w:cstheme="majorBidi"/>
      <w:b/>
      <w:bCs/>
      <w:sz w:val="24"/>
      <w:szCs w:val="28"/>
    </w:rPr>
  </w:style>
  <w:style w:type="paragraph" w:styleId="Heading2">
    <w:name w:val="heading 2"/>
    <w:basedOn w:val="Normal"/>
    <w:next w:val="Normal"/>
    <w:link w:val="Heading2Char"/>
    <w:uiPriority w:val="9"/>
    <w:semiHidden/>
    <w:unhideWhenUsed/>
    <w:qFormat/>
    <w:rsid w:val="00F153F1"/>
    <w:pPr>
      <w:spacing w:after="240"/>
      <w:outlineLvl w:val="1"/>
    </w:pPr>
    <w:rPr>
      <w:rFonts w:eastAsiaTheme="majorEastAsia" w:cstheme="majorBidi"/>
      <w:b/>
      <w:bCs/>
      <w:sz w:val="24"/>
      <w:szCs w:val="26"/>
    </w:rPr>
  </w:style>
  <w:style w:type="paragraph" w:styleId="Heading3">
    <w:name w:val="heading 3"/>
    <w:aliases w:val="LSIS Heading 3"/>
    <w:basedOn w:val="Normal"/>
    <w:next w:val="Normal"/>
    <w:link w:val="Heading3Char"/>
    <w:uiPriority w:val="9"/>
    <w:semiHidden/>
    <w:unhideWhenUsed/>
    <w:qFormat/>
    <w:rsid w:val="00F153F1"/>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153F1"/>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153F1"/>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F153F1"/>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153F1"/>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153F1"/>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153F1"/>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pointlevel1">
    <w:name w:val="Bullet point level 1"/>
    <w:basedOn w:val="Normal"/>
    <w:qFormat/>
    <w:rsid w:val="00F153F1"/>
    <w:pPr>
      <w:numPr>
        <w:numId w:val="1"/>
      </w:numPr>
    </w:pPr>
    <w:rPr>
      <w:rFonts w:cs="Times New Roman"/>
    </w:rPr>
  </w:style>
  <w:style w:type="character" w:customStyle="1" w:styleId="Heading1Char">
    <w:name w:val="Heading 1 Char"/>
    <w:basedOn w:val="DefaultParagraphFont"/>
    <w:link w:val="Heading1"/>
    <w:uiPriority w:val="9"/>
    <w:rsid w:val="00F153F1"/>
    <w:rPr>
      <w:rFonts w:ascii="Open Sans" w:eastAsiaTheme="majorEastAsia" w:hAnsi="Open Sans" w:cstheme="majorBidi"/>
      <w:b/>
      <w:bCs/>
      <w:sz w:val="24"/>
      <w:szCs w:val="28"/>
    </w:rPr>
  </w:style>
  <w:style w:type="character" w:customStyle="1" w:styleId="Heading2Char">
    <w:name w:val="Heading 2 Char"/>
    <w:basedOn w:val="DefaultParagraphFont"/>
    <w:link w:val="Heading2"/>
    <w:uiPriority w:val="9"/>
    <w:semiHidden/>
    <w:rsid w:val="00F153F1"/>
    <w:rPr>
      <w:rFonts w:ascii="Open Sans" w:eastAsiaTheme="majorEastAsia" w:hAnsi="Open Sans" w:cstheme="majorBidi"/>
      <w:b/>
      <w:bCs/>
      <w:sz w:val="24"/>
      <w:szCs w:val="26"/>
    </w:rPr>
  </w:style>
  <w:style w:type="character" w:customStyle="1" w:styleId="Heading3Char">
    <w:name w:val="Heading 3 Char"/>
    <w:aliases w:val="LSIS Heading 3 Char"/>
    <w:basedOn w:val="DefaultParagraphFont"/>
    <w:link w:val="Heading3"/>
    <w:uiPriority w:val="9"/>
    <w:semiHidden/>
    <w:rsid w:val="00F153F1"/>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153F1"/>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153F1"/>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F153F1"/>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153F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153F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153F1"/>
    <w:rPr>
      <w:rFonts w:asciiTheme="majorHAnsi" w:eastAsiaTheme="majorEastAsia" w:hAnsiTheme="majorHAnsi" w:cstheme="majorBidi"/>
      <w:i/>
      <w:iCs/>
      <w:spacing w:val="5"/>
      <w:sz w:val="20"/>
      <w:szCs w:val="20"/>
    </w:rPr>
  </w:style>
  <w:style w:type="paragraph" w:styleId="ListParagraph">
    <w:name w:val="List Paragraph"/>
    <w:basedOn w:val="Normal"/>
    <w:uiPriority w:val="34"/>
    <w:qFormat/>
    <w:rsid w:val="003E5BD3"/>
    <w:pPr>
      <w:numPr>
        <w:numId w:val="2"/>
      </w:numPr>
      <w:contextualSpacing/>
    </w:pPr>
  </w:style>
  <w:style w:type="paragraph" w:styleId="TOCHeading">
    <w:name w:val="TOC Heading"/>
    <w:basedOn w:val="Heading1"/>
    <w:next w:val="Normal"/>
    <w:uiPriority w:val="39"/>
    <w:semiHidden/>
    <w:unhideWhenUsed/>
    <w:qFormat/>
    <w:rsid w:val="00F153F1"/>
    <w:pPr>
      <w:outlineLvl w:val="9"/>
    </w:pPr>
    <w:rPr>
      <w:lang w:bidi="en-US"/>
    </w:rPr>
  </w:style>
  <w:style w:type="table" w:styleId="TableGrid">
    <w:name w:val="Table Grid"/>
    <w:basedOn w:val="TableNormal"/>
    <w:uiPriority w:val="39"/>
    <w:rsid w:val="00AB50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23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3AB"/>
    <w:rPr>
      <w:rFonts w:ascii="Segoe UI" w:hAnsi="Segoe UI" w:cs="Segoe UI"/>
      <w:sz w:val="18"/>
      <w:szCs w:val="18"/>
    </w:rPr>
  </w:style>
  <w:style w:type="character" w:styleId="Hyperlink">
    <w:name w:val="Hyperlink"/>
    <w:basedOn w:val="DefaultParagraphFont"/>
    <w:uiPriority w:val="99"/>
    <w:unhideWhenUsed/>
    <w:rsid w:val="00B16B6B"/>
    <w:rPr>
      <w:color w:val="0563C1" w:themeColor="hyperlink"/>
      <w:u w:val="single"/>
    </w:rPr>
  </w:style>
  <w:style w:type="paragraph" w:styleId="Header">
    <w:name w:val="header"/>
    <w:basedOn w:val="Normal"/>
    <w:link w:val="HeaderChar"/>
    <w:uiPriority w:val="99"/>
    <w:unhideWhenUsed/>
    <w:rsid w:val="0093505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3505C"/>
    <w:rPr>
      <w:rFonts w:ascii="Open Sans" w:hAnsi="Open Sans" w:cs="Arial"/>
    </w:rPr>
  </w:style>
  <w:style w:type="paragraph" w:styleId="Footer">
    <w:name w:val="footer"/>
    <w:basedOn w:val="Normal"/>
    <w:link w:val="FooterChar"/>
    <w:uiPriority w:val="99"/>
    <w:unhideWhenUsed/>
    <w:rsid w:val="0093505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3505C"/>
    <w:rPr>
      <w:rFonts w:ascii="Open Sans" w:hAnsi="Open Sans" w:cs="Arial"/>
    </w:rPr>
  </w:style>
  <w:style w:type="character" w:styleId="UnresolvedMention">
    <w:name w:val="Unresolved Mention"/>
    <w:basedOn w:val="DefaultParagraphFont"/>
    <w:uiPriority w:val="99"/>
    <w:semiHidden/>
    <w:unhideWhenUsed/>
    <w:rsid w:val="004E3ABD"/>
    <w:rPr>
      <w:color w:val="808080"/>
      <w:shd w:val="clear" w:color="auto" w:fill="E6E6E6"/>
    </w:rPr>
  </w:style>
  <w:style w:type="character" w:customStyle="1" w:styleId="TitleChar">
    <w:name w:val="Title Char"/>
    <w:basedOn w:val="DefaultParagraphFont"/>
    <w:link w:val="Title"/>
    <w:uiPriority w:val="10"/>
    <w:rsid w:val="00ED4253"/>
    <w:rPr>
      <w:b/>
      <w:bCs/>
      <w:sz w:val="28"/>
      <w:szCs w:val="28"/>
      <w:lang w:val="en-US"/>
    </w:rPr>
  </w:style>
  <w:style w:type="paragraph" w:styleId="Title">
    <w:name w:val="Title"/>
    <w:basedOn w:val="Normal"/>
    <w:next w:val="Normal"/>
    <w:link w:val="TitleChar"/>
    <w:uiPriority w:val="10"/>
    <w:qFormat/>
    <w:rsid w:val="00ED4253"/>
    <w:pPr>
      <w:spacing w:line="276" w:lineRule="auto"/>
    </w:pPr>
    <w:rPr>
      <w:rFonts w:asciiTheme="minorHAnsi" w:hAnsiTheme="minorHAnsi" w:cstheme="minorBidi"/>
      <w:b/>
      <w:bCs/>
      <w:sz w:val="28"/>
      <w:szCs w:val="28"/>
      <w:lang w:val="en-US"/>
    </w:rPr>
  </w:style>
  <w:style w:type="character" w:customStyle="1" w:styleId="TitleChar1">
    <w:name w:val="Title Char1"/>
    <w:basedOn w:val="DefaultParagraphFont"/>
    <w:uiPriority w:val="10"/>
    <w:rsid w:val="00ED4253"/>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CC4040"/>
    <w:rPr>
      <w:sz w:val="16"/>
      <w:szCs w:val="16"/>
    </w:rPr>
  </w:style>
  <w:style w:type="paragraph" w:styleId="CommentText">
    <w:name w:val="annotation text"/>
    <w:basedOn w:val="Normal"/>
    <w:link w:val="CommentTextChar"/>
    <w:uiPriority w:val="99"/>
    <w:unhideWhenUsed/>
    <w:rsid w:val="00CC4040"/>
    <w:pPr>
      <w:spacing w:line="240" w:lineRule="auto"/>
    </w:pPr>
    <w:rPr>
      <w:sz w:val="20"/>
      <w:szCs w:val="20"/>
    </w:rPr>
  </w:style>
  <w:style w:type="character" w:customStyle="1" w:styleId="CommentTextChar">
    <w:name w:val="Comment Text Char"/>
    <w:basedOn w:val="DefaultParagraphFont"/>
    <w:link w:val="CommentText"/>
    <w:uiPriority w:val="99"/>
    <w:rsid w:val="00CC4040"/>
    <w:rPr>
      <w:rFonts w:ascii="Open Sans" w:hAnsi="Open Sans" w:cs="Arial"/>
      <w:sz w:val="20"/>
      <w:szCs w:val="20"/>
    </w:rPr>
  </w:style>
  <w:style w:type="paragraph" w:styleId="CommentSubject">
    <w:name w:val="annotation subject"/>
    <w:basedOn w:val="CommentText"/>
    <w:next w:val="CommentText"/>
    <w:link w:val="CommentSubjectChar"/>
    <w:uiPriority w:val="99"/>
    <w:semiHidden/>
    <w:unhideWhenUsed/>
    <w:rsid w:val="00CC4040"/>
    <w:rPr>
      <w:b/>
      <w:bCs/>
    </w:rPr>
  </w:style>
  <w:style w:type="character" w:customStyle="1" w:styleId="CommentSubjectChar">
    <w:name w:val="Comment Subject Char"/>
    <w:basedOn w:val="CommentTextChar"/>
    <w:link w:val="CommentSubject"/>
    <w:uiPriority w:val="99"/>
    <w:semiHidden/>
    <w:rsid w:val="00CC4040"/>
    <w:rPr>
      <w:rFonts w:ascii="Open Sans" w:hAnsi="Open Sans" w:cs="Arial"/>
      <w:b/>
      <w:bCs/>
      <w:sz w:val="20"/>
      <w:szCs w:val="20"/>
    </w:rPr>
  </w:style>
  <w:style w:type="paragraph" w:styleId="ListBullet">
    <w:name w:val="List Bullet"/>
    <w:basedOn w:val="Normal"/>
    <w:uiPriority w:val="99"/>
    <w:unhideWhenUsed/>
    <w:qFormat/>
    <w:rsid w:val="009278EC"/>
    <w:pPr>
      <w:numPr>
        <w:numId w:val="3"/>
      </w:numPr>
      <w:spacing w:line="240" w:lineRule="auto"/>
    </w:pPr>
    <w:rPr>
      <w:rFonts w:ascii="Arial" w:hAnsi="Arial" w:cstheme="minorBidi"/>
    </w:rPr>
  </w:style>
  <w:style w:type="table" w:styleId="GridTable4-Accent5">
    <w:name w:val="Grid Table 4 Accent 5"/>
    <w:basedOn w:val="TableNormal"/>
    <w:uiPriority w:val="49"/>
    <w:rsid w:val="002A3CD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
    <w:name w:val="Grid Table 4"/>
    <w:basedOn w:val="TableNormal"/>
    <w:uiPriority w:val="49"/>
    <w:rsid w:val="005C10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4172E8"/>
    <w:pPr>
      <w:autoSpaceDE w:val="0"/>
      <w:autoSpaceDN w:val="0"/>
      <w:adjustRightInd w:val="0"/>
      <w:spacing w:after="0" w:line="240" w:lineRule="auto"/>
    </w:pPr>
    <w:rPr>
      <w:rFonts w:ascii="ABCDE E+ Arial" w:hAnsi="ABCDE E+ Arial" w:cs="ABCDE E+ Arial"/>
      <w:color w:val="000000"/>
      <w:sz w:val="24"/>
      <w:szCs w:val="24"/>
    </w:rPr>
  </w:style>
  <w:style w:type="character" w:styleId="FollowedHyperlink">
    <w:name w:val="FollowedHyperlink"/>
    <w:basedOn w:val="DefaultParagraphFont"/>
    <w:uiPriority w:val="99"/>
    <w:semiHidden/>
    <w:unhideWhenUsed/>
    <w:rsid w:val="00953545"/>
    <w:rPr>
      <w:color w:val="954F72" w:themeColor="followedHyperlink"/>
      <w:u w:val="single"/>
    </w:rPr>
  </w:style>
  <w:style w:type="paragraph" w:styleId="NormalWeb">
    <w:name w:val="Normal (Web)"/>
    <w:basedOn w:val="Normal"/>
    <w:uiPriority w:val="99"/>
    <w:semiHidden/>
    <w:unhideWhenUsed/>
    <w:rsid w:val="003B581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cript">
    <w:name w:val="Script"/>
    <w:rsid w:val="00FE227D"/>
    <w:pPr>
      <w:spacing w:after="360" w:line="240" w:lineRule="auto"/>
    </w:pPr>
    <w:rPr>
      <w:rFonts w:ascii="Times New Roman" w:eastAsia="Times New Roman" w:hAnsi="Times New Roman" w:cs="Times New Roman"/>
      <w:sz w:val="28"/>
      <w:szCs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799439">
      <w:bodyDiv w:val="1"/>
      <w:marLeft w:val="0"/>
      <w:marRight w:val="0"/>
      <w:marTop w:val="0"/>
      <w:marBottom w:val="0"/>
      <w:divBdr>
        <w:top w:val="none" w:sz="0" w:space="0" w:color="auto"/>
        <w:left w:val="none" w:sz="0" w:space="0" w:color="auto"/>
        <w:bottom w:val="none" w:sz="0" w:space="0" w:color="auto"/>
        <w:right w:val="none" w:sz="0" w:space="0" w:color="auto"/>
      </w:divBdr>
    </w:div>
    <w:div w:id="514727400">
      <w:bodyDiv w:val="1"/>
      <w:marLeft w:val="0"/>
      <w:marRight w:val="0"/>
      <w:marTop w:val="0"/>
      <w:marBottom w:val="0"/>
      <w:divBdr>
        <w:top w:val="none" w:sz="0" w:space="0" w:color="auto"/>
        <w:left w:val="none" w:sz="0" w:space="0" w:color="auto"/>
        <w:bottom w:val="none" w:sz="0" w:space="0" w:color="auto"/>
        <w:right w:val="none" w:sz="0" w:space="0" w:color="auto"/>
      </w:divBdr>
    </w:div>
    <w:div w:id="516895720">
      <w:bodyDiv w:val="1"/>
      <w:marLeft w:val="0"/>
      <w:marRight w:val="0"/>
      <w:marTop w:val="0"/>
      <w:marBottom w:val="0"/>
      <w:divBdr>
        <w:top w:val="none" w:sz="0" w:space="0" w:color="auto"/>
        <w:left w:val="none" w:sz="0" w:space="0" w:color="auto"/>
        <w:bottom w:val="none" w:sz="0" w:space="0" w:color="auto"/>
        <w:right w:val="none" w:sz="0" w:space="0" w:color="auto"/>
      </w:divBdr>
      <w:divsChild>
        <w:div w:id="2039624914">
          <w:marLeft w:val="0"/>
          <w:marRight w:val="0"/>
          <w:marTop w:val="0"/>
          <w:marBottom w:val="0"/>
          <w:divBdr>
            <w:top w:val="none" w:sz="0" w:space="0" w:color="auto"/>
            <w:left w:val="none" w:sz="0" w:space="0" w:color="auto"/>
            <w:bottom w:val="none" w:sz="0" w:space="0" w:color="auto"/>
            <w:right w:val="none" w:sz="0" w:space="0" w:color="auto"/>
          </w:divBdr>
          <w:divsChild>
            <w:div w:id="801581399">
              <w:marLeft w:val="0"/>
              <w:marRight w:val="0"/>
              <w:marTop w:val="0"/>
              <w:marBottom w:val="0"/>
              <w:divBdr>
                <w:top w:val="none" w:sz="0" w:space="0" w:color="auto"/>
                <w:left w:val="none" w:sz="0" w:space="0" w:color="auto"/>
                <w:bottom w:val="none" w:sz="0" w:space="0" w:color="auto"/>
                <w:right w:val="none" w:sz="0" w:space="0" w:color="auto"/>
              </w:divBdr>
              <w:divsChild>
                <w:div w:id="1595937701">
                  <w:marLeft w:val="0"/>
                  <w:marRight w:val="0"/>
                  <w:marTop w:val="0"/>
                  <w:marBottom w:val="0"/>
                  <w:divBdr>
                    <w:top w:val="none" w:sz="0" w:space="0" w:color="auto"/>
                    <w:left w:val="none" w:sz="0" w:space="0" w:color="auto"/>
                    <w:bottom w:val="none" w:sz="0" w:space="0" w:color="auto"/>
                    <w:right w:val="none" w:sz="0" w:space="0" w:color="auto"/>
                  </w:divBdr>
                  <w:divsChild>
                    <w:div w:id="82367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460688">
      <w:bodyDiv w:val="1"/>
      <w:marLeft w:val="0"/>
      <w:marRight w:val="0"/>
      <w:marTop w:val="0"/>
      <w:marBottom w:val="0"/>
      <w:divBdr>
        <w:top w:val="none" w:sz="0" w:space="0" w:color="auto"/>
        <w:left w:val="none" w:sz="0" w:space="0" w:color="auto"/>
        <w:bottom w:val="none" w:sz="0" w:space="0" w:color="auto"/>
        <w:right w:val="none" w:sz="0" w:space="0" w:color="auto"/>
      </w:divBdr>
    </w:div>
    <w:div w:id="613253103">
      <w:bodyDiv w:val="1"/>
      <w:marLeft w:val="0"/>
      <w:marRight w:val="0"/>
      <w:marTop w:val="0"/>
      <w:marBottom w:val="0"/>
      <w:divBdr>
        <w:top w:val="none" w:sz="0" w:space="0" w:color="auto"/>
        <w:left w:val="none" w:sz="0" w:space="0" w:color="auto"/>
        <w:bottom w:val="none" w:sz="0" w:space="0" w:color="auto"/>
        <w:right w:val="none" w:sz="0" w:space="0" w:color="auto"/>
      </w:divBdr>
      <w:divsChild>
        <w:div w:id="2024699239">
          <w:marLeft w:val="0"/>
          <w:marRight w:val="0"/>
          <w:marTop w:val="0"/>
          <w:marBottom w:val="0"/>
          <w:divBdr>
            <w:top w:val="none" w:sz="0" w:space="0" w:color="auto"/>
            <w:left w:val="none" w:sz="0" w:space="0" w:color="auto"/>
            <w:bottom w:val="none" w:sz="0" w:space="0" w:color="auto"/>
            <w:right w:val="none" w:sz="0" w:space="0" w:color="auto"/>
          </w:divBdr>
          <w:divsChild>
            <w:div w:id="1991785079">
              <w:marLeft w:val="0"/>
              <w:marRight w:val="0"/>
              <w:marTop w:val="0"/>
              <w:marBottom w:val="0"/>
              <w:divBdr>
                <w:top w:val="none" w:sz="0" w:space="0" w:color="auto"/>
                <w:left w:val="none" w:sz="0" w:space="0" w:color="auto"/>
                <w:bottom w:val="none" w:sz="0" w:space="0" w:color="auto"/>
                <w:right w:val="none" w:sz="0" w:space="0" w:color="auto"/>
              </w:divBdr>
              <w:divsChild>
                <w:div w:id="1113208288">
                  <w:marLeft w:val="0"/>
                  <w:marRight w:val="0"/>
                  <w:marTop w:val="0"/>
                  <w:marBottom w:val="0"/>
                  <w:divBdr>
                    <w:top w:val="none" w:sz="0" w:space="0" w:color="auto"/>
                    <w:left w:val="none" w:sz="0" w:space="0" w:color="auto"/>
                    <w:bottom w:val="none" w:sz="0" w:space="0" w:color="auto"/>
                    <w:right w:val="none" w:sz="0" w:space="0" w:color="auto"/>
                  </w:divBdr>
                  <w:divsChild>
                    <w:div w:id="9741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1586">
      <w:bodyDiv w:val="1"/>
      <w:marLeft w:val="0"/>
      <w:marRight w:val="0"/>
      <w:marTop w:val="0"/>
      <w:marBottom w:val="0"/>
      <w:divBdr>
        <w:top w:val="none" w:sz="0" w:space="0" w:color="auto"/>
        <w:left w:val="none" w:sz="0" w:space="0" w:color="auto"/>
        <w:bottom w:val="none" w:sz="0" w:space="0" w:color="auto"/>
        <w:right w:val="none" w:sz="0" w:space="0" w:color="auto"/>
      </w:divBdr>
    </w:div>
    <w:div w:id="1151554293">
      <w:bodyDiv w:val="1"/>
      <w:marLeft w:val="0"/>
      <w:marRight w:val="0"/>
      <w:marTop w:val="0"/>
      <w:marBottom w:val="0"/>
      <w:divBdr>
        <w:top w:val="none" w:sz="0" w:space="0" w:color="auto"/>
        <w:left w:val="none" w:sz="0" w:space="0" w:color="auto"/>
        <w:bottom w:val="none" w:sz="0" w:space="0" w:color="auto"/>
        <w:right w:val="none" w:sz="0" w:space="0" w:color="auto"/>
      </w:divBdr>
    </w:div>
    <w:div w:id="1470325031">
      <w:bodyDiv w:val="1"/>
      <w:marLeft w:val="0"/>
      <w:marRight w:val="0"/>
      <w:marTop w:val="0"/>
      <w:marBottom w:val="0"/>
      <w:divBdr>
        <w:top w:val="none" w:sz="0" w:space="0" w:color="auto"/>
        <w:left w:val="none" w:sz="0" w:space="0" w:color="auto"/>
        <w:bottom w:val="none" w:sz="0" w:space="0" w:color="auto"/>
        <w:right w:val="none" w:sz="0" w:space="0" w:color="auto"/>
      </w:divBdr>
    </w:div>
    <w:div w:id="1850094324">
      <w:bodyDiv w:val="1"/>
      <w:marLeft w:val="0"/>
      <w:marRight w:val="0"/>
      <w:marTop w:val="0"/>
      <w:marBottom w:val="0"/>
      <w:divBdr>
        <w:top w:val="none" w:sz="0" w:space="0" w:color="auto"/>
        <w:left w:val="none" w:sz="0" w:space="0" w:color="auto"/>
        <w:bottom w:val="none" w:sz="0" w:space="0" w:color="auto"/>
        <w:right w:val="none" w:sz="0" w:space="0" w:color="auto"/>
      </w:divBdr>
    </w:div>
    <w:div w:id="20203478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506AFF87C34B4A9FAE502430885282" ma:contentTypeVersion="19" ma:contentTypeDescription="Create a new document." ma:contentTypeScope="" ma:versionID="9fc1c1c174a62e05c89def12e631bcb1">
  <xsd:schema xmlns:xsd="http://www.w3.org/2001/XMLSchema" xmlns:xs="http://www.w3.org/2001/XMLSchema" xmlns:p="http://schemas.microsoft.com/office/2006/metadata/properties" xmlns:ns2="979f5eb2-dfb5-4eac-b068-c8161158ccfc" xmlns:ns3="d331c5d9-d07c-465c-8b2b-af7db5455c54" targetNamespace="http://schemas.microsoft.com/office/2006/metadata/properties" ma:root="true" ma:fieldsID="987701fab876cd019255df0a8a778d50" ns2:_="" ns3:_="">
    <xsd:import namespace="979f5eb2-dfb5-4eac-b068-c8161158ccfc"/>
    <xsd:import namespace="d331c5d9-d07c-465c-8b2b-af7db5455c5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9f5eb2-dfb5-4eac-b068-c8161158c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46117c-483c-4368-8e8e-496db685c01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31c5d9-d07c-465c-8b2b-af7db5455c5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9f21f1-efea-47fa-ba06-7d00ea56b459}" ma:internalName="TaxCatchAll" ma:showField="CatchAllData" ma:web="d331c5d9-d07c-465c-8b2b-af7db5455c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79f5eb2-dfb5-4eac-b068-c8161158ccfc">
      <Terms xmlns="http://schemas.microsoft.com/office/infopath/2007/PartnerControls"/>
    </lcf76f155ced4ddcb4097134ff3c332f>
    <TaxCatchAll xmlns="d331c5d9-d07c-465c-8b2b-af7db5455c54" xsi:nil="true"/>
  </documentManagement>
</p:properties>
</file>

<file path=customXml/itemProps1.xml><?xml version="1.0" encoding="utf-8"?>
<ds:datastoreItem xmlns:ds="http://schemas.openxmlformats.org/officeDocument/2006/customXml" ds:itemID="{527EE635-22BE-4A88-944C-18BCC86B5AFE}"/>
</file>

<file path=customXml/itemProps2.xml><?xml version="1.0" encoding="utf-8"?>
<ds:datastoreItem xmlns:ds="http://schemas.openxmlformats.org/officeDocument/2006/customXml" ds:itemID="{45A51420-C201-43E6-87D9-33B4BB0B6730}">
  <ds:schemaRefs>
    <ds:schemaRef ds:uri="http://schemas.microsoft.com/sharepoint/v3/contenttype/forms"/>
  </ds:schemaRefs>
</ds:datastoreItem>
</file>

<file path=customXml/itemProps3.xml><?xml version="1.0" encoding="utf-8"?>
<ds:datastoreItem xmlns:ds="http://schemas.openxmlformats.org/officeDocument/2006/customXml" ds:itemID="{F5BD71C5-0C12-4E00-819F-4C09B05E58A8}">
  <ds:schemaRefs>
    <ds:schemaRef ds:uri="http://schemas.microsoft.com/office/2006/metadata/properties"/>
    <ds:schemaRef ds:uri="http://schemas.microsoft.com/office/infopath/2007/PartnerControls"/>
    <ds:schemaRef ds:uri="fa9f80e4-14b4-4566-bb31-39a429a869a2"/>
    <ds:schemaRef ds:uri="7b9a7a2e-7b01-45d2-a0d2-240367136a31"/>
    <ds:schemaRef ds:uri="979f5eb2-dfb5-4eac-b068-c8161158ccfc"/>
    <ds:schemaRef ds:uri="d331c5d9-d07c-465c-8b2b-af7db5455c5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9</Words>
  <Characters>222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Phil Golding</cp:lastModifiedBy>
  <cp:revision>12</cp:revision>
  <cp:lastPrinted>2019-03-08T01:04:00Z</cp:lastPrinted>
  <dcterms:created xsi:type="dcterms:W3CDTF">2025-03-21T16:41:00Z</dcterms:created>
  <dcterms:modified xsi:type="dcterms:W3CDTF">2025-03-2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06AFF87C34B4A9FAE502430885282</vt:lpwstr>
  </property>
  <property fmtid="{D5CDD505-2E9C-101B-9397-08002B2CF9AE}" pid="3" name="MediaServiceImageTags">
    <vt:lpwstr/>
  </property>
</Properties>
</file>